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  <w:bookmarkStart w:id="0" w:name="_GoBack"/>
          <w:bookmarkEnd w:id="0"/>
        </w:p>
        <w:p w14:paraId="19AD91E3" w14:textId="79DDA57D" w:rsidR="002116CB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7722098" w:history="1">
            <w:r w:rsidR="002116CB" w:rsidRPr="00B666B7">
              <w:rPr>
                <w:rStyle w:val="ad"/>
                <w:rFonts w:hint="eastAsia"/>
                <w:noProof/>
              </w:rPr>
              <w:t>一、</w:t>
            </w:r>
            <w:r w:rsidR="002116CB" w:rsidRPr="00B666B7">
              <w:rPr>
                <w:rStyle w:val="ad"/>
                <w:noProof/>
              </w:rPr>
              <w:t>PHP</w:t>
            </w:r>
            <w:r w:rsidR="002116CB" w:rsidRPr="00B666B7">
              <w:rPr>
                <w:rStyle w:val="ad"/>
                <w:rFonts w:hint="eastAsia"/>
                <w:noProof/>
              </w:rPr>
              <w:t>標籤（</w:t>
            </w:r>
            <w:r w:rsidR="002116CB" w:rsidRPr="00B666B7">
              <w:rPr>
                <w:rStyle w:val="ad"/>
                <w:noProof/>
              </w:rPr>
              <w:t>&lt;?php … ?&gt;</w:t>
            </w:r>
            <w:r w:rsidR="002116CB" w:rsidRPr="00B666B7">
              <w:rPr>
                <w:rStyle w:val="ad"/>
                <w:rFonts w:hint="eastAsia"/>
                <w:noProof/>
              </w:rPr>
              <w:t>）</w:t>
            </w:r>
            <w:r w:rsidR="002116CB">
              <w:rPr>
                <w:noProof/>
                <w:webHidden/>
              </w:rPr>
              <w:tab/>
            </w:r>
            <w:r w:rsidR="002116CB">
              <w:rPr>
                <w:noProof/>
                <w:webHidden/>
              </w:rPr>
              <w:fldChar w:fldCharType="begin"/>
            </w:r>
            <w:r w:rsidR="002116CB">
              <w:rPr>
                <w:noProof/>
                <w:webHidden/>
              </w:rPr>
              <w:instrText xml:space="preserve"> PAGEREF _Toc77722098 \h </w:instrText>
            </w:r>
            <w:r w:rsidR="002116CB">
              <w:rPr>
                <w:noProof/>
                <w:webHidden/>
              </w:rPr>
            </w:r>
            <w:r w:rsidR="002116CB"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1</w:t>
            </w:r>
            <w:r w:rsidR="002116CB">
              <w:rPr>
                <w:noProof/>
                <w:webHidden/>
              </w:rPr>
              <w:fldChar w:fldCharType="end"/>
            </w:r>
          </w:hyperlink>
        </w:p>
        <w:p w14:paraId="32C25F8C" w14:textId="78BC713A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099" w:history="1">
            <w:r w:rsidRPr="00B666B7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84C88" w14:textId="64920CD3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0" w:history="1">
            <w:r w:rsidRPr="00B666B7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CF2F8" w14:textId="54565826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1" w:history="1">
            <w:r w:rsidRPr="00B666B7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1EDB5" w14:textId="503BA321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2" w:history="1">
            <w:r w:rsidRPr="00B666B7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91BE3" w14:textId="3A567503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3" w:history="1">
            <w:r w:rsidRPr="00B666B7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F92DC" w14:textId="558FF522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4" w:history="1">
            <w:r w:rsidRPr="00B666B7">
              <w:rPr>
                <w:rStyle w:val="ad"/>
                <w:rFonts w:hint="eastAsia"/>
                <w:noProof/>
              </w:rPr>
              <w:t>七、</w:t>
            </w:r>
            <w:r w:rsidRPr="00B666B7">
              <w:rPr>
                <w:rStyle w:val="ad"/>
                <w:noProof/>
              </w:rPr>
              <w:t>GET</w:t>
            </w:r>
            <w:r w:rsidRPr="00B666B7">
              <w:rPr>
                <w:rStyle w:val="ad"/>
                <w:rFonts w:hint="eastAsia"/>
                <w:noProof/>
              </w:rPr>
              <w:t>與</w:t>
            </w:r>
            <w:r w:rsidRPr="00B666B7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1A8A8" w14:textId="5B5C313F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5" w:history="1">
            <w:r w:rsidRPr="00B666B7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031B5" w14:textId="1F706258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6" w:history="1">
            <w:r w:rsidRPr="00B666B7">
              <w:rPr>
                <w:rStyle w:val="ad"/>
                <w:rFonts w:hint="eastAsia"/>
                <w:noProof/>
              </w:rPr>
              <w:t>九、</w:t>
            </w:r>
            <w:r w:rsidRPr="00B666B7">
              <w:rPr>
                <w:rStyle w:val="ad"/>
                <w:noProof/>
              </w:rPr>
              <w:t>COOKIE</w:t>
            </w:r>
            <w:r w:rsidRPr="00B666B7">
              <w:rPr>
                <w:rStyle w:val="ad"/>
                <w:rFonts w:hint="eastAsia"/>
                <w:noProof/>
              </w:rPr>
              <w:t>與</w:t>
            </w:r>
            <w:r w:rsidRPr="00B666B7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FF68C" w14:textId="11E243AC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7" w:history="1">
            <w:r w:rsidRPr="00B666B7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23433" w14:textId="4521D24B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8" w:history="1">
            <w:r w:rsidRPr="00B666B7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94C1C" w14:textId="72C9E68F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09" w:history="1">
            <w:r w:rsidRPr="00B666B7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9C83C" w14:textId="5B7E7E73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10" w:history="1">
            <w:r w:rsidRPr="00B666B7">
              <w:rPr>
                <w:rStyle w:val="ad"/>
                <w:rFonts w:hint="eastAsia"/>
                <w:noProof/>
              </w:rPr>
              <w:t>十三、</w:t>
            </w:r>
            <w:r w:rsidRPr="00B666B7">
              <w:rPr>
                <w:rStyle w:val="ad"/>
                <w:noProof/>
              </w:rPr>
              <w:t>PDO</w:t>
            </w:r>
            <w:r w:rsidRPr="00B666B7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3609F" w14:textId="29055CDF" w:rsidR="002116CB" w:rsidRDefault="002116C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722111" w:history="1">
            <w:r w:rsidRPr="00B666B7">
              <w:rPr>
                <w:rStyle w:val="ad"/>
                <w:rFonts w:hint="eastAsia"/>
                <w:noProof/>
              </w:rPr>
              <w:t>十四、套件管理工具</w:t>
            </w:r>
            <w:r w:rsidRPr="00B666B7">
              <w:rPr>
                <w:rStyle w:val="ad"/>
                <w:noProof/>
              </w:rPr>
              <w:t>compo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722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613FB"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566C7411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463CFA12" w14:textId="311961CD" w:rsidR="00C06C4E" w:rsidRDefault="00C06C4E">
      <w:pPr>
        <w:widowControl/>
      </w:pPr>
      <w:r>
        <w:rPr>
          <w:rFonts w:hint="eastAsia"/>
        </w:rPr>
        <w:t>專案連結：</w:t>
      </w:r>
      <w:hyperlink r:id="rId8" w:history="1">
        <w:r w:rsidRPr="00393919">
          <w:rPr>
            <w:rStyle w:val="ad"/>
          </w:rPr>
          <w:t>https://github.com/telunyang/php_iii_uiux</w:t>
        </w:r>
      </w:hyperlink>
    </w:p>
    <w:p w14:paraId="6AFBE2D5" w14:textId="77777777" w:rsidR="00C06C4E" w:rsidRPr="00C06C4E" w:rsidRDefault="00C06C4E">
      <w:pPr>
        <w:widowControl/>
      </w:pPr>
    </w:p>
    <w:p w14:paraId="7B781F86" w14:textId="0F68E59A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7722098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6BCFA16" w14:textId="77777777" w:rsidR="009068A2" w:rsidRDefault="009068A2" w:rsidP="009068A2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4AD30385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C3AE3F4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1A47CAEE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4F40C448" w14:textId="77777777" w:rsidR="009068A2" w:rsidRDefault="009068A2" w:rsidP="009068A2">
      <w:r>
        <w:rPr>
          <w:rFonts w:hint="eastAsia"/>
        </w:rPr>
        <w:t>專案與程式</w:t>
      </w:r>
    </w:p>
    <w:p w14:paraId="02B6E45D" w14:textId="77777777" w:rsidR="009068A2" w:rsidRDefault="009068A2" w:rsidP="009068A2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裡，放置於</w:t>
      </w:r>
      <w:r>
        <w:rPr>
          <w:rFonts w:hint="eastAsia"/>
        </w:rPr>
        <w:t xml:space="preserve"> </w:t>
      </w:r>
      <w:r>
        <w:t>C:\xampp\htdocs\</w:t>
      </w:r>
    </w:p>
    <w:p w14:paraId="3D636DF8" w14:textId="77777777" w:rsidR="009068A2" w:rsidRDefault="009068A2" w:rsidP="009068A2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2A7EA70D" w14:textId="77777777" w:rsidR="009068A2" w:rsidRDefault="009068A2" w:rsidP="009068A2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57DB740A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18FF8711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1DED4C14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338C57E2" w14:textId="77777777" w:rsidR="009068A2" w:rsidRDefault="009068A2" w:rsidP="009068A2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header() </w:t>
      </w:r>
      <w:proofErr w:type="gramStart"/>
      <w:r>
        <w:rPr>
          <w:rFonts w:hint="eastAsia"/>
        </w:rPr>
        <w:t>重導頁面</w:t>
      </w:r>
      <w:proofErr w:type="gramEnd"/>
      <w:r>
        <w:rPr>
          <w:rFonts w:hint="eastAsia"/>
        </w:rPr>
        <w:t>，提供非純文字的特殊效果，可參考：</w:t>
      </w:r>
    </w:p>
    <w:p w14:paraId="2A1450EB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68711CB6" w14:textId="77777777" w:rsidR="009068A2" w:rsidRDefault="009068A2" w:rsidP="009068A2">
      <w:r>
        <w:rPr>
          <w:rFonts w:hint="eastAsia"/>
        </w:rPr>
        <w:t>靜態</w:t>
      </w:r>
      <w:r>
        <w:rPr>
          <w:rFonts w:hint="eastAsia"/>
        </w:rPr>
        <w:t xml:space="preserve"> </w:t>
      </w:r>
      <w:r>
        <w:t>HTML parser</w:t>
      </w:r>
    </w:p>
    <w:p w14:paraId="56676E0C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F23F06">
        <w:t>https://code.google.com/archive/p/phpquery/</w:t>
      </w:r>
    </w:p>
    <w:p w14:paraId="3AF2BA61" w14:textId="77777777" w:rsidR="00F23F06" w:rsidRPr="009068A2" w:rsidRDefault="00F23F0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7722099"/>
      <w:r>
        <w:rPr>
          <w:rFonts w:hint="eastAsia"/>
        </w:rPr>
        <w:lastRenderedPageBreak/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lastRenderedPageBreak/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</w:t>
      </w:r>
      <w:r>
        <w:rPr>
          <w:rFonts w:hint="eastAsia"/>
        </w:rPr>
        <w:lastRenderedPageBreak/>
        <w:t>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7722100"/>
      <w:r>
        <w:rPr>
          <w:rFonts w:hint="eastAsia"/>
        </w:rPr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</w:t>
            </w:r>
            <w:r>
              <w:rPr>
                <w:rFonts w:hint="eastAsia"/>
              </w:rPr>
              <w:lastRenderedPageBreak/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lastRenderedPageBreak/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</w:t>
            </w:r>
            <w:r>
              <w:rPr>
                <w:rFonts w:hint="eastAsia"/>
              </w:rPr>
              <w:lastRenderedPageBreak/>
              <w:t>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7722101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lastRenderedPageBreak/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lastRenderedPageBreak/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5BD2D1D4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7722102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lastRenderedPageBreak/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lastRenderedPageBreak/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lastRenderedPageBreak/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lastRenderedPageBreak/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lastRenderedPageBreak/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7722103"/>
      <w:r>
        <w:rPr>
          <w:rFonts w:hint="eastAsia"/>
        </w:rPr>
        <w:lastRenderedPageBreak/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迴圈的執行，逐一顯示</w:t>
      </w:r>
      <w:proofErr w:type="gramStart"/>
      <w:r w:rsidR="007F0D34">
        <w:rPr>
          <w:rFonts w:hint="eastAsia"/>
        </w:rPr>
        <w:t>第二</w:t>
      </w:r>
      <w:proofErr w:type="gramEnd"/>
      <w:r w:rsidR="007F0D34">
        <w:rPr>
          <w:rFonts w:hint="eastAsia"/>
        </w:rPr>
        <w:t>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1B68EEE2" w:rsidR="00B66F11" w:rsidRDefault="00B66F1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A2838" w14:paraId="4A980086" w14:textId="77777777" w:rsidTr="00F351CC">
        <w:tc>
          <w:tcPr>
            <w:tcW w:w="8296" w:type="dxa"/>
          </w:tcPr>
          <w:p w14:paraId="7680E9D8" w14:textId="77777777" w:rsidR="00DA2838" w:rsidRDefault="00DA2838" w:rsidP="00F351CC">
            <w:r>
              <w:rPr>
                <w:rFonts w:hint="eastAsia"/>
              </w:rPr>
              <w:t>補充說明</w:t>
            </w:r>
          </w:p>
        </w:tc>
      </w:tr>
      <w:tr w:rsidR="00DA2838" w14:paraId="639B4C94" w14:textId="77777777" w:rsidTr="00F351CC">
        <w:tc>
          <w:tcPr>
            <w:tcW w:w="8296" w:type="dxa"/>
          </w:tcPr>
          <w:p w14:paraId="4458F4AA" w14:textId="77777777" w:rsidR="00DA2838" w:rsidRPr="007B0A82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23AEEB63" w14:textId="77777777" w:rsidR="00DA2838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0888EF56" w14:textId="77777777" w:rsidR="00DA2838" w:rsidRPr="007B0A82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527CD4" w14:textId="77777777" w:rsidR="00DA2838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F8B8889" w14:textId="77777777" w:rsidR="00DA2838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1E077" w14:textId="77777777" w:rsidR="00DA2838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E0CEFE6" w14:textId="77777777" w:rsidR="00DA2838" w:rsidRPr="00C36166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015C2D04" w14:textId="77777777" w:rsidR="00DA2838" w:rsidRPr="00C36166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83799A4" w14:textId="77777777" w:rsidR="00DA2838" w:rsidRPr="00C36166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180E0259" w14:textId="77777777" w:rsidR="00DA2838" w:rsidRPr="00C36166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C7CC022" w14:textId="77777777" w:rsidR="00DA2838" w:rsidRPr="00C36166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8E3D436" w14:textId="77777777" w:rsidR="00DA2838" w:rsidRPr="00C36166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750D8D6" w14:textId="77777777" w:rsidR="00DA2838" w:rsidRPr="007B0A82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A2838" w14:paraId="3891E1DC" w14:textId="77777777" w:rsidTr="00F351CC">
        <w:tc>
          <w:tcPr>
            <w:tcW w:w="8296" w:type="dxa"/>
          </w:tcPr>
          <w:p w14:paraId="57D5A481" w14:textId="77777777" w:rsidR="00DA2838" w:rsidRPr="007B0A82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>
              <w:rPr>
                <w:rFonts w:hint="eastAsia"/>
              </w:rPr>
              <w:t>將陣列內容重新設定索引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從</w:t>
            </w:r>
            <w:r>
              <w:rPr>
                <w:rFonts w:hint="eastAsia"/>
              </w:rPr>
              <w:t xml:space="preserve"> </w:t>
            </w:r>
            <w:r>
              <w:t xml:space="preserve">0 </w:t>
            </w:r>
            <w:r>
              <w:rPr>
                <w:rFonts w:hint="eastAsia"/>
              </w:rPr>
              <w:t>開始</w:t>
            </w:r>
            <w:r>
              <w:t>)</w:t>
            </w:r>
          </w:p>
          <w:p w14:paraId="3A14C16E" w14:textId="77777777" w:rsidR="00DA2838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494D6743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97F4810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FC55AB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56F6262" w14:textId="77777777" w:rsidR="00DA2838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1D1DF43D" w14:textId="77777777" w:rsidR="00DA2838" w:rsidRDefault="00DA2838" w:rsidP="00F351C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212F8933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37AF367B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7C9D510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4FFB27B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06F1990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11346CFA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345671F" w14:textId="77777777" w:rsidR="00DA2838" w:rsidRPr="00E8284C" w:rsidRDefault="00DA2838" w:rsidP="00F351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3A11A76" w14:textId="47440426" w:rsidR="00DA2838" w:rsidRDefault="00DA2838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7EF3" w14:paraId="2F6C6540" w14:textId="77777777" w:rsidTr="003A7EF3">
        <w:tc>
          <w:tcPr>
            <w:tcW w:w="8296" w:type="dxa"/>
          </w:tcPr>
          <w:p w14:paraId="506AE1FC" w14:textId="7CBA857D" w:rsidR="003A7EF3" w:rsidRDefault="003A7EF3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8.php</w:t>
            </w:r>
          </w:p>
        </w:tc>
      </w:tr>
      <w:tr w:rsidR="003A7EF3" w14:paraId="656195C0" w14:textId="77777777" w:rsidTr="003A7EF3">
        <w:tc>
          <w:tcPr>
            <w:tcW w:w="8296" w:type="dxa"/>
          </w:tcPr>
          <w:p w14:paraId="3614435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69595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unique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陣列重複的值</w:t>
            </w:r>
          </w:p>
          <w:p w14:paraId="5E9569E5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0C69B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41083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E52BA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C8814D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156CCB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values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重新設定索引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FB917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088DD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359A56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EC86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0B1EA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18A4344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76748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60B4E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0A0BA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C7526E2" w14:textId="086306BA" w:rsidR="003A7EF3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122275E" w14:textId="77777777" w:rsidR="003A7EF3" w:rsidRDefault="003A7EF3" w:rsidP="00B66F11">
      <w:pPr>
        <w:rPr>
          <w:rFonts w:hint="eastAsia"/>
        </w:rPr>
      </w:pPr>
    </w:p>
    <w:p w14:paraId="34B6DBF6" w14:textId="77777777" w:rsidR="00AB2D1A" w:rsidRDefault="00FF4E26" w:rsidP="005F0151">
      <w:pPr>
        <w:pStyle w:val="1"/>
      </w:pPr>
      <w:bookmarkStart w:id="7" w:name="_Toc77722104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</w:t>
      </w:r>
      <w:proofErr w:type="gramEnd"/>
      <w:r w:rsidR="005F0151">
        <w:rPr>
          <w:rFonts w:hint="eastAsia"/>
        </w:rPr>
        <w:t>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</w:t>
            </w:r>
            <w:proofErr w:type="gramEnd"/>
            <w:r w:rsidRPr="002C2759">
              <w:rPr>
                <w:rFonts w:hint="eastAsia"/>
              </w:rPr>
              <w:t>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</w:t>
            </w:r>
            <w:r w:rsidRPr="00525818">
              <w:rPr>
                <w:rFonts w:hint="eastAsia"/>
              </w:rPr>
              <w:lastRenderedPageBreak/>
              <w:t>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7722105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</w:t>
      </w:r>
      <w:proofErr w:type="gramStart"/>
      <w:r>
        <w:rPr>
          <w:rFonts w:hint="eastAsia"/>
        </w:rPr>
        <w:t>成函式</w:t>
      </w:r>
      <w:proofErr w:type="gramEnd"/>
      <w:r>
        <w:rPr>
          <w:rFonts w:hint="eastAsia"/>
        </w:rPr>
        <w:t>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</w:t>
            </w:r>
            <w:proofErr w:type="gramStart"/>
            <w:r w:rsidRPr="000A6C11">
              <w:t>..</w:t>
            </w:r>
            <w:proofErr w:type="gramEnd"/>
            <w:r w:rsidRPr="000A6C11">
              <w:t>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proofErr w:type="gramStart"/>
      <w:r>
        <w:rPr>
          <w:rFonts w:hint="eastAsia"/>
        </w:rPr>
        <w:t>函式的使用</w:t>
      </w:r>
      <w:proofErr w:type="gramEnd"/>
      <w:r>
        <w:rPr>
          <w:rFonts w:hint="eastAsia"/>
        </w:rPr>
        <w:t>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proofErr w:type="gramStart"/>
      <w:r>
        <w:rPr>
          <w:rFonts w:hint="eastAsia"/>
        </w:rPr>
        <w:t>函式的加入</w:t>
      </w:r>
      <w:proofErr w:type="gramEnd"/>
      <w:r>
        <w:rPr>
          <w:rFonts w:hint="eastAsia"/>
        </w:rPr>
        <w:t>，會讓程式碼更為精簡、結構更為</w:t>
      </w:r>
      <w:proofErr w:type="gramStart"/>
      <w:r>
        <w:rPr>
          <w:rFonts w:hint="eastAsia"/>
        </w:rPr>
        <w:t>清楚</w:t>
      </w:r>
      <w:proofErr w:type="gramEnd"/>
      <w:r>
        <w:rPr>
          <w:rFonts w:hint="eastAsia"/>
        </w:rPr>
        <w:t>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</w:t>
            </w:r>
            <w:proofErr w:type="gramStart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的</w:t>
            </w:r>
            <w:proofErr w:type="gramEnd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</w:t>
      </w:r>
      <w:proofErr w:type="gramStart"/>
      <w:r>
        <w:rPr>
          <w:rFonts w:hint="eastAsia"/>
        </w:rPr>
        <w:t>指定值後</w:t>
      </w:r>
      <w:proofErr w:type="gramEnd"/>
      <w:r>
        <w:rPr>
          <w:rFonts w:hint="eastAsia"/>
        </w:rPr>
        <w:t>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</w:t>
      </w:r>
      <w:proofErr w:type="gramStart"/>
      <w:r w:rsidRPr="001C38C6">
        <w:rPr>
          <w:rFonts w:hint="eastAsia"/>
          <w:u w:val="single"/>
        </w:rPr>
        <w:t>函式的區域</w:t>
      </w:r>
      <w:proofErr w:type="gramEnd"/>
      <w:r w:rsidRPr="001C38C6">
        <w:rPr>
          <w:rFonts w:hint="eastAsia"/>
          <w:u w:val="single"/>
        </w:rPr>
        <w:t>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lastRenderedPageBreak/>
        <w:t>全域變數的有效範圍，僅限於主要程式中，不會影響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</w:t>
      </w:r>
      <w:proofErr w:type="gramStart"/>
      <w:r>
        <w:rPr>
          <w:rFonts w:hint="eastAsia"/>
        </w:rPr>
        <w:t>到函式中</w:t>
      </w:r>
      <w:proofErr w:type="gramEnd"/>
      <w:r>
        <w:rPr>
          <w:rFonts w:hint="eastAsia"/>
        </w:rPr>
        <w:t>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</w:t>
      </w:r>
      <w:proofErr w:type="gramStart"/>
      <w:r>
        <w:rPr>
          <w:rFonts w:hint="eastAsia"/>
        </w:rPr>
        <w:t>函式的同名</w:t>
      </w:r>
      <w:proofErr w:type="gramEnd"/>
      <w:r>
        <w:rPr>
          <w:rFonts w:hint="eastAsia"/>
        </w:rPr>
        <w:t>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</w:t>
            </w:r>
            <w:proofErr w:type="gramEnd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7722106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69F2ECBE" w:rsidR="0055192A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277112B0" w14:textId="37E69F5D" w:rsidR="00621CBE" w:rsidRDefault="00621CBE" w:rsidP="0055192A"/>
    <w:p w14:paraId="257C79D2" w14:textId="03667DFF" w:rsidR="00621CBE" w:rsidRDefault="00C43564" w:rsidP="00621CBE">
      <w:pPr>
        <w:jc w:val="center"/>
      </w:pPr>
      <w:r w:rsidRPr="00C43564">
        <w:drawing>
          <wp:inline distT="0" distB="0" distL="0" distR="0" wp14:anchorId="2F9B0E24" wp14:editId="2FE8AF70">
            <wp:extent cx="2446784" cy="2717800"/>
            <wp:effectExtent l="19050" t="19050" r="10795" b="2540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005" cy="2733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C43D5" w14:textId="0026262C" w:rsidR="00B27C0B" w:rsidRPr="00CA4A26" w:rsidRDefault="00B27C0B" w:rsidP="00621CBE">
      <w:pPr>
        <w:jc w:val="center"/>
        <w:rPr>
          <w:rFonts w:hint="eastAsia"/>
        </w:rPr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存放在用戶端電腦中的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設定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proofErr w:type="gramStart"/>
      <w:r>
        <w:rPr>
          <w:rFonts w:hint="eastAsia"/>
        </w:rPr>
        <w:t>函式前</w:t>
      </w:r>
      <w:proofErr w:type="gramEnd"/>
      <w:r>
        <w:rPr>
          <w:rFonts w:hint="eastAsia"/>
        </w:rPr>
        <w:t>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3964BAC4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</w:t>
            </w:r>
          </w:p>
          <w:p w14:paraId="4EEFC816" w14:textId="205DE31A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lastRenderedPageBreak/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42F003E5" w:rsidR="00BC016A" w:rsidRPr="00BC016A" w:rsidRDefault="0080579E" w:rsidP="0055192A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使用</w:t>
      </w:r>
      <w:r w:rsidR="00BC016A"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200615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A3CB3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7805B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3C3DD3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9EBEF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ACF3C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11363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58DD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2DC0CA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A49D09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D4D899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1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建立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1C863CF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DD082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2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刪除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0E8F6E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F8682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6C6B1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715C14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2DE634B2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proofErr w:type="gramStart"/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73806AC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設定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8E28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08A210E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，它的值是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username']}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6E18A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6B55A4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654F67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1AE1F27F" w:rsidR="0055192A" w:rsidRPr="003F35C0" w:rsidRDefault="00B976C4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5EC3349F" w:rsidR="0055192A" w:rsidRDefault="0055192A" w:rsidP="0055192A"/>
    <w:p w14:paraId="01C6A888" w14:textId="5FB70869" w:rsidR="001C5CA8" w:rsidRPr="00221835" w:rsidRDefault="001C5CA8" w:rsidP="0055192A">
      <w:pPr>
        <w:rPr>
          <w:rFonts w:hint="eastAsia"/>
          <w:shd w:val="pct15" w:color="auto" w:fill="FFFFFF"/>
        </w:rPr>
      </w:pPr>
      <w:r w:rsidRPr="00221835">
        <w:rPr>
          <w:rFonts w:hint="eastAsia"/>
          <w:shd w:val="pct15" w:color="auto" w:fill="FFFFFF"/>
        </w:rPr>
        <w:t>新增</w:t>
      </w:r>
      <w:r w:rsidRPr="00221835">
        <w:rPr>
          <w:rFonts w:hint="eastAsia"/>
          <w:shd w:val="pct15" w:color="auto" w:fill="FFFFFF"/>
        </w:rPr>
        <w:t xml:space="preserve"> </w:t>
      </w:r>
      <w:r w:rsidRPr="00221835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34CB9" w14:paraId="485DE3B6" w14:textId="77777777" w:rsidTr="00F34CB9">
        <w:tc>
          <w:tcPr>
            <w:tcW w:w="8296" w:type="dxa"/>
          </w:tcPr>
          <w:p w14:paraId="0396B9AD" w14:textId="26BDC0BF" w:rsidR="00F34CB9" w:rsidRDefault="00F34CB9" w:rsidP="0055192A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F34CB9" w14:paraId="6ABBBD0C" w14:textId="77777777" w:rsidTr="00F34CB9">
        <w:tc>
          <w:tcPr>
            <w:tcW w:w="8296" w:type="dxa"/>
          </w:tcPr>
          <w:p w14:paraId="27F966FB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5F0772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1840C8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5E79E6D0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05988F36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48BAAF55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CE529DE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840942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63FA1F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設定，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7F6C9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614A7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4F589FE" w14:textId="0F0F0CBE" w:rsidR="00F34CB9" w:rsidRPr="00221835" w:rsidRDefault="00AA7E4A" w:rsidP="002218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8523D37" w14:textId="77777777" w:rsidR="003227A2" w:rsidRDefault="003227A2" w:rsidP="0055192A">
      <w:pPr>
        <w:rPr>
          <w:rFonts w:hint="eastAsia"/>
        </w:rPr>
      </w:pPr>
    </w:p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3FFC4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</w:t>
            </w:r>
            <w:r w:rsidR="00F140C8">
              <w:t>2</w:t>
            </w:r>
            <w:r>
              <w:t>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118C29B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2939C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9A818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3B66EF2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76F19B55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2DE108DC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1DB8DD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49C11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80674A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刪除，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0771FB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AC5377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值留下空字串即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5BFE9A95" w:rsidR="00BC016A" w:rsidRPr="001D02AE" w:rsidRDefault="008E01F5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8E01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</w:t>
      </w:r>
      <w:proofErr w:type="gramStart"/>
      <w:r>
        <w:rPr>
          <w:rFonts w:hint="eastAsia"/>
        </w:rPr>
        <w:t>的檔額</w:t>
      </w:r>
      <w:proofErr w:type="gramEnd"/>
      <w:r>
        <w:rPr>
          <w:rFonts w:hint="eastAsia"/>
        </w:rPr>
        <w:t>，儲存</w:t>
      </w:r>
      <w:r w:rsidRPr="00753E22">
        <w:rPr>
          <w:rFonts w:hint="eastAsia"/>
          <w:u w:val="single"/>
        </w:rPr>
        <w:t>瀏覽者與伺服器連線的工作</w:t>
      </w:r>
      <w:proofErr w:type="gramStart"/>
      <w:r w:rsidRPr="00753E22">
        <w:rPr>
          <w:rFonts w:hint="eastAsia"/>
          <w:u w:val="single"/>
        </w:rPr>
        <w:t>期間</w:t>
      </w:r>
      <w:proofErr w:type="gramEnd"/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proofErr w:type="gramStart"/>
            <w:r w:rsidRPr="00142377">
              <w:t>session.save</w:t>
            </w:r>
            <w:proofErr w:type="gramEnd"/>
            <w:r w:rsidRPr="00142377">
              <w:t>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proofErr w:type="gramStart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7722107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5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02A705AD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B3BA2" w14:paraId="6CDF6553" w14:textId="77777777" w:rsidTr="002B3BA2">
        <w:tc>
          <w:tcPr>
            <w:tcW w:w="8296" w:type="dxa"/>
          </w:tcPr>
          <w:p w14:paraId="5ACFB1A8" w14:textId="5105E7A4" w:rsidR="002B3BA2" w:rsidRDefault="002B3BA2" w:rsidP="00753E22">
            <w:pPr>
              <w:rPr>
                <w:rFonts w:hint="eastAsia"/>
                <w:shd w:val="pct15" w:color="auto" w:fill="FFFFFF"/>
              </w:rPr>
            </w:pPr>
            <w:r w:rsidRPr="002B3BA2">
              <w:rPr>
                <w:rFonts w:hint="eastAsia"/>
              </w:rPr>
              <w:t>補充說明</w:t>
            </w:r>
          </w:p>
        </w:tc>
      </w:tr>
      <w:tr w:rsidR="002B3BA2" w14:paraId="7E906A8F" w14:textId="77777777" w:rsidTr="002B3BA2">
        <w:tc>
          <w:tcPr>
            <w:tcW w:w="8296" w:type="dxa"/>
          </w:tcPr>
          <w:p w14:paraId="47CF813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9D8E9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D74D47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06085C69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CDE703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2420C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740A3F1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235C8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A17499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3F258D" w14:textId="454BC240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2769843" w14:textId="77777777" w:rsidR="002B3BA2" w:rsidRDefault="002B3BA2" w:rsidP="00753E22">
      <w:pPr>
        <w:rPr>
          <w:rFonts w:hint="eastAsia"/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90C79" w14:textId="6B08CA8C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1723D94E" w:rsidR="006B696D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74C32" w14:paraId="5EF7BBC7" w14:textId="77777777" w:rsidTr="00574C32">
        <w:tc>
          <w:tcPr>
            <w:tcW w:w="8296" w:type="dxa"/>
          </w:tcPr>
          <w:p w14:paraId="6243D2B8" w14:textId="4F71A042" w:rsidR="00574C32" w:rsidRDefault="00574C32" w:rsidP="00753E22">
            <w:pPr>
              <w:rPr>
                <w:rFonts w:hint="eastAsia"/>
                <w:shd w:val="pct15" w:color="auto" w:fill="FFFFFF"/>
              </w:rPr>
            </w:pPr>
            <w:r w:rsidRPr="00574C32">
              <w:rPr>
                <w:rFonts w:hint="eastAsia"/>
              </w:rPr>
              <w:t>補充說明</w:t>
            </w:r>
          </w:p>
        </w:tc>
      </w:tr>
      <w:tr w:rsidR="00574C32" w14:paraId="4A774FD7" w14:textId="77777777" w:rsidTr="00574C32">
        <w:tc>
          <w:tcPr>
            <w:tcW w:w="8296" w:type="dxa"/>
          </w:tcPr>
          <w:p w14:paraId="7814A4E1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B063C35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</w:t>
            </w:r>
            <w:proofErr w:type="gramStart"/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6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his is some &amp;lt;b&amp;gt;bold&amp;lt;/b&amp;gt; text."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08975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E61CED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F09E9E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1EA2B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amp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amp; </w:t>
            </w:r>
          </w:p>
          <w:p w14:paraId="63813422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quo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</w:t>
            </w:r>
          </w:p>
          <w:p w14:paraId="6EB9E540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l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</w:t>
            </w:r>
          </w:p>
          <w:p w14:paraId="6C9CAD7A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g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gt;</w:t>
            </w:r>
          </w:p>
          <w:p w14:paraId="60EBA073" w14:textId="28DE7EA8" w:rsidR="00574C32" w:rsidRPr="00574C32" w:rsidRDefault="000216AE" w:rsidP="00574C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55543C68" w14:textId="77777777" w:rsidR="00574C32" w:rsidRDefault="00574C32" w:rsidP="00753E22">
      <w:pPr>
        <w:rPr>
          <w:rFonts w:hint="eastAsia"/>
          <w:shd w:val="pct15" w:color="auto" w:fill="FFFFFF"/>
        </w:rPr>
      </w:pPr>
    </w:p>
    <w:p w14:paraId="14E38BFD" w14:textId="4AB26FA6" w:rsidR="002854C1" w:rsidRDefault="002854C1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3B6B" w14:paraId="7D1CFA13" w14:textId="77777777" w:rsidTr="006D3B6B">
        <w:tc>
          <w:tcPr>
            <w:tcW w:w="8296" w:type="dxa"/>
          </w:tcPr>
          <w:p w14:paraId="1A31A1E8" w14:textId="4AEC0853" w:rsidR="006D3B6B" w:rsidRDefault="006D3B6B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補充說明</w:t>
            </w:r>
          </w:p>
        </w:tc>
      </w:tr>
      <w:tr w:rsidR="006D3B6B" w14:paraId="6E895181" w14:textId="77777777" w:rsidTr="006D3B6B">
        <w:tc>
          <w:tcPr>
            <w:tcW w:w="8296" w:type="dxa"/>
          </w:tcPr>
          <w:p w14:paraId="34D510A8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ECCEED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3CB4864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38A50C8E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2EDF707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_UNESCAPED_UNICODE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將中文字正常顯示</w:t>
            </w:r>
          </w:p>
          <w:p w14:paraId="4CEA46A4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2A4F15F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  <w:p w14:paraId="1CCCA3A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AF04D9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259E819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2E29FD3F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1BE51E86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設定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代表回傳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型態</w:t>
            </w:r>
          </w:p>
          <w:p w14:paraId="3FD0BCD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BB29EF7" w14:textId="2701E4DA" w:rsidR="006D3B6B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01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D0A9992" w14:textId="77777777" w:rsidR="006D3B6B" w:rsidRDefault="006D3B6B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FD797C0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7654A5">
              <w:t>linestickers</w:t>
            </w:r>
            <w:r>
              <w:t>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0F3D8FE1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7C5554C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866250A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01A7E813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17EC2B2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FFD6F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75AA5756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E575CB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4AC0F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A9A7F1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9CC95A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E564D3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7159D867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ECFDB09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D3B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12A63D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1802DF5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6FC187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43605AB8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D3B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==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285164A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Headers)</w:t>
            </w:r>
          </w:p>
          <w:p w14:paraId="26B4FFBC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8C38387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 Mozilla/5.0 (Macintosh; Intel Mac OS X 10_15_6) AppleWebKit/537.36 (KHTML, like Gecko) Chrome/86.0.4240.80 Safari/537.36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99764F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4D5C8B3E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2569B7E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7F982608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AF80B74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8DC0F12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B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D3B0CA4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從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網站回傳的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</w:t>
            </w:r>
          </w:p>
          <w:p w14:paraId="3D60C705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url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44BFE3AE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108E7463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D3B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4413BC34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Headers</w:t>
            </w:r>
          </w:p>
          <w:p w14:paraId="4427E03F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</w:t>
            </w:r>
          </w:p>
          <w:p w14:paraId="48D2A40F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53EC9EC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931AA5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代斷行字串，讓過濾文字的效率提高</w:t>
            </w:r>
          </w:p>
          <w:p w14:paraId="2171FF3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D3B6B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r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D3B6B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7A6B6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5888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gular Expression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[data-view]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138806AA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&lt;li.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6D3B6B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?data-preview='</w:t>
            </w:r>
            <w:proofErr w:type="gramStart"/>
            <w:r w:rsidRPr="006D3B6B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(.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6D3B6B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?)'&gt;/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47681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F32F64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266E0B3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D3B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6AFED94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成功訊息</w:t>
            </w:r>
          </w:p>
          <w:p w14:paraId="063A290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D3B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439D8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DE954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]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sult =&gt; array</w:t>
            </w:r>
          </w:p>
          <w:p w14:paraId="73ED0D56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2591F4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資料，各別放至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['result']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045D2545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D3B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046B839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特殊符號，轉成正常的文字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nbsp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amp;quot;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BA2E755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decod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Start"/>
            <w:r w:rsidRPr="006D3B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3916E5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41C303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7EE31CA8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D3B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CF5FAD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6596C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每一張貼圖資訊，附在陣列尾端</w:t>
            </w:r>
          </w:p>
          <w:p w14:paraId="49F15B73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</w:t>
            </w:r>
            <w:proofErr w:type="gramStart"/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4B4E351A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imation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imation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257F69F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39CF2E0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pup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pup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71E4F4B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ound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ound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0D4DADE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0DD62B2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];   </w:t>
            </w:r>
          </w:p>
          <w:p w14:paraId="38201DCE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244B31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656B18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proofErr w:type="gramStart"/>
            <w:r w:rsidRPr="006D3B6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7CA5ED1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錯誤訊息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A475BB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5455FCD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78FF49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E655C2" w14:textId="77777777" w:rsidR="006D3B6B" w:rsidRPr="006D3B6B" w:rsidRDefault="006D3B6B" w:rsidP="006D3B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6D3B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60DC8685" w14:textId="1D7D0A8D" w:rsidR="00D83577" w:rsidRPr="006D3B6B" w:rsidRDefault="006D3B6B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6D3B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D3B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D3B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7722108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lastRenderedPageBreak/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lastRenderedPageBreak/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0C7431EE" w:rsidR="00061D63" w:rsidRDefault="00061D63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978EE" w14:paraId="4C08C7D2" w14:textId="77777777" w:rsidTr="000978EE">
        <w:tc>
          <w:tcPr>
            <w:tcW w:w="8296" w:type="dxa"/>
          </w:tcPr>
          <w:p w14:paraId="40A66F4E" w14:textId="14AACD20" w:rsidR="000978EE" w:rsidRDefault="000978EE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sound.php</w:t>
            </w:r>
          </w:p>
        </w:tc>
      </w:tr>
      <w:tr w:rsidR="000978EE" w14:paraId="35438B5E" w14:textId="77777777" w:rsidTr="000978EE">
        <w:tc>
          <w:tcPr>
            <w:tcW w:w="8296" w:type="dxa"/>
          </w:tcPr>
          <w:p w14:paraId="1E01125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A293B5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0AD5769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3A33EC87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05D72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1CB4E8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74552748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1D0F0D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B523E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0B302C8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299B2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2130F12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=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DA0D097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Headers)</w:t>
            </w:r>
          </w:p>
          <w:p w14:paraId="4D6F261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C16311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 Mozilla/5.0 (Macintosh; Intel Mac OS X 10_15_6) AppleWebKit/537.36 (KHTML, like Gecko) Chrome/86.0.4240.80 Safari/537.36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65A07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67CA952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C9E14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18D412E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translate.google.com/translate_tts?ie=UTF-8&amp;client=tw-ob&amp;tl=zh-TW&amp;q=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AE6AF1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D6F605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7A8E54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實際聲音資料</w:t>
            </w:r>
          </w:p>
          <w:p w14:paraId="6571796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url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4D4AB091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4564903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3DFCF97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Headers</w:t>
            </w:r>
          </w:p>
          <w:p w14:paraId="2CFA937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聲音內容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是亂碼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F7D1D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538D80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0C4589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傳遞資料，整合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d5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聲音檔案命名</w:t>
            </w:r>
          </w:p>
          <w:p w14:paraId="2788516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d5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6E7F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51E57AF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路徑</w:t>
            </w:r>
          </w:p>
          <w:p w14:paraId="1816A3B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.mp3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92DCA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82899B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聲音</w:t>
            </w:r>
            <w:proofErr w:type="gramStart"/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89EA6A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96D0B79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DE58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3ADA8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4DD9A1A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6D880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07367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localhost/php_iii_uiux-master/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0BA7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0BD1A4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proofErr w:type="gramStart"/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1A6DDFA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錯誤訊息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EB02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7D81345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7680EC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B40B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07E69DE2" w14:textId="6FBCBA64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</w:tc>
      </w:tr>
    </w:tbl>
    <w:p w14:paraId="60AC3DAB" w14:textId="4AC6AA87" w:rsidR="000978EE" w:rsidRDefault="000978EE" w:rsidP="00753E22"/>
    <w:p w14:paraId="4288DBFA" w14:textId="77777777" w:rsidR="000978EE" w:rsidRDefault="000978EE" w:rsidP="00753E22">
      <w:pPr>
        <w:rPr>
          <w:rFonts w:hint="eastAsia"/>
        </w:rPr>
      </w:pPr>
    </w:p>
    <w:p w14:paraId="2F7CB010" w14:textId="31435CEC" w:rsidR="00061D63" w:rsidRDefault="00035E7C" w:rsidP="00035E7C">
      <w:pPr>
        <w:pStyle w:val="1"/>
      </w:pPr>
      <w:bookmarkStart w:id="12" w:name="_Toc77722109"/>
      <w:r>
        <w:rPr>
          <w:rFonts w:hint="eastAsia"/>
        </w:rPr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lastRenderedPageBreak/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lastRenderedPageBreak/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lastRenderedPageBreak/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7722110"/>
      <w:r>
        <w:rPr>
          <w:rFonts w:hint="eastAsia"/>
        </w:rPr>
        <w:lastRenderedPageBreak/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lastRenderedPageBreak/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4AF07BFF" w14:textId="77777777" w:rsidR="00996490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</w:p>
    <w:p w14:paraId="36276E74" w14:textId="3858B60D" w:rsidR="00996490" w:rsidRDefault="004350AB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996490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996490">
        <w:rPr>
          <w:rFonts w:hint="eastAsia"/>
        </w:rPr>
        <w:t>並加以執行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，</w:t>
      </w:r>
    </w:p>
    <w:p w14:paraId="222CFD9D" w14:textId="77777777" w:rsidR="00996490" w:rsidRDefault="004350AB" w:rsidP="00487AE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以</w:t>
      </w:r>
      <w:r w:rsidR="00FF02D5">
        <w:rPr>
          <w:rFonts w:hint="eastAsia"/>
        </w:rPr>
        <w:t>及</w:t>
      </w:r>
      <w:r>
        <w:rPr>
          <w:rFonts w:hint="eastAsia"/>
        </w:rPr>
        <w:t>影響列數</w:t>
      </w:r>
      <w:r w:rsidR="00487AE5">
        <w:t xml:space="preserve"> </w:t>
      </w:r>
      <w:r w:rsidR="00487AE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487AE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</w:p>
    <w:p w14:paraId="74600DDD" w14:textId="21C51E6D" w:rsidR="00B2313C" w:rsidRDefault="00070C46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取得資料庫查詢結果</w:t>
      </w:r>
      <w:r>
        <w:rPr>
          <w:rFonts w:hint="eastAsia"/>
        </w:rP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A86BFF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A86BFF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A86BFF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r w:rsidRPr="0085272A">
        <w:t>https://www.php.net/manual/zh/class.pdostatement.php</w:t>
      </w:r>
    </w:p>
    <w:p w14:paraId="1CDEF772" w14:textId="77777777" w:rsidR="00B2313C" w:rsidRDefault="00B2313C" w:rsidP="00753E22"/>
    <w:p w14:paraId="63BA4325" w14:textId="1C9B0B55" w:rsidR="005841D0" w:rsidRDefault="00CF46FA" w:rsidP="00C023C6">
      <w:pPr>
        <w:pStyle w:val="1"/>
      </w:pPr>
      <w:bookmarkStart w:id="14" w:name="_Toc77722111"/>
      <w:r>
        <w:rPr>
          <w:rFonts w:hint="eastAsia"/>
        </w:rPr>
        <w:t>十</w:t>
      </w:r>
      <w:r w:rsidR="005F6932">
        <w:rPr>
          <w:rFonts w:hint="eastAsia"/>
        </w:rPr>
        <w:t>四</w:t>
      </w:r>
      <w:r>
        <w:rPr>
          <w:rFonts w:hint="eastAsia"/>
        </w:rPr>
        <w:t>、</w:t>
      </w:r>
      <w:r w:rsidR="005841D0" w:rsidRPr="00B7225E">
        <w:rPr>
          <w:rFonts w:hint="eastAsia"/>
        </w:rPr>
        <w:t>套件管理工具</w:t>
      </w:r>
      <w:r w:rsidR="005841D0" w:rsidRPr="00B7225E">
        <w:rPr>
          <w:rFonts w:hint="eastAsia"/>
        </w:rPr>
        <w:t>composer</w:t>
      </w:r>
      <w:bookmarkEnd w:id="14"/>
    </w:p>
    <w:p w14:paraId="7BAEC545" w14:textId="77777777" w:rsidR="005841D0" w:rsidRDefault="005841D0" w:rsidP="005841D0">
      <w:r>
        <w:rPr>
          <w:rFonts w:hint="eastAsia"/>
        </w:rPr>
        <w:t>套件是若干支程式碼、函式，或是其它的子套件，所組合而成的軟體。它可以透過不同路徑、不同名稱的選擇，引用不同的程式功能，類似工具箱的概念。套件的主要目的，是讓我們直接引用自己或他人已經寫好、公開到網路上的程式碼，而無須重複開發。</w:t>
      </w:r>
      <w:r>
        <w:t xml:space="preserve">composer </w:t>
      </w:r>
      <w:r>
        <w:rPr>
          <w:rFonts w:hint="eastAsia"/>
        </w:rPr>
        <w:t>是用來管理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相關套件的工具，讓我們可以下載、更新、刪除套件，之後的專題（通訊錄、購物車），我們會進行更詳細的介紹與使用。</w:t>
      </w:r>
    </w:p>
    <w:p w14:paraId="7AD2D84E" w14:textId="77777777" w:rsidR="005841D0" w:rsidRDefault="005841D0" w:rsidP="005841D0"/>
    <w:p w14:paraId="0FBFBEFD" w14:textId="162E5B2E" w:rsidR="005841D0" w:rsidRDefault="005841D0" w:rsidP="005841D0">
      <w:r>
        <w:t xml:space="preserve">composer </w:t>
      </w:r>
      <w:r>
        <w:rPr>
          <w:rFonts w:hint="eastAsia"/>
        </w:rPr>
        <w:t>下載連結：</w:t>
      </w:r>
    </w:p>
    <w:p w14:paraId="65A3C816" w14:textId="64B2525D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rPr>
          <w:rFonts w:hint="eastAsia"/>
        </w:rPr>
        <w:t>首頁：</w:t>
      </w:r>
      <w:hyperlink r:id="rId17" w:history="1">
        <w:r w:rsidRPr="00BF7E83">
          <w:rPr>
            <w:rStyle w:val="ad"/>
          </w:rPr>
          <w:t>https://getcomposer.org/</w:t>
        </w:r>
      </w:hyperlink>
    </w:p>
    <w:p w14:paraId="5ED28127" w14:textId="0B6CBD38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Windows</w:t>
      </w:r>
      <w:r>
        <w:rPr>
          <w:rFonts w:hint="eastAsia"/>
        </w:rPr>
        <w:t>：</w:t>
      </w:r>
      <w:hyperlink r:id="rId18" w:history="1">
        <w:r w:rsidRPr="001472AE">
          <w:rPr>
            <w:rStyle w:val="ad"/>
          </w:rPr>
          <w:t>https://getcomposer.org/Composer-Setup.exe</w:t>
        </w:r>
      </w:hyperlink>
    </w:p>
    <w:p w14:paraId="4CB1A569" w14:textId="77777777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Linux or Mac OS</w:t>
      </w:r>
      <w:r>
        <w:rPr>
          <w:rFonts w:hint="eastAsia"/>
        </w:rPr>
        <w:t>：</w:t>
      </w:r>
      <w:hyperlink r:id="rId19" w:history="1">
        <w:r>
          <w:rPr>
            <w:rStyle w:val="ad"/>
          </w:rPr>
          <w:t>https://getcomposer.org/download/</w:t>
        </w:r>
      </w:hyperlink>
    </w:p>
    <w:p w14:paraId="56238ABB" w14:textId="77777777" w:rsidR="005841D0" w:rsidRDefault="005841D0" w:rsidP="00E9080E">
      <w:pPr>
        <w:jc w:val="center"/>
      </w:pPr>
    </w:p>
    <w:tbl>
      <w:tblPr>
        <w:tblStyle w:val="a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5841D0" w14:paraId="12A20DB4" w14:textId="77777777" w:rsidTr="00E76FFA">
        <w:tc>
          <w:tcPr>
            <w:tcW w:w="4148" w:type="dxa"/>
          </w:tcPr>
          <w:p w14:paraId="2C8DFCC1" w14:textId="77777777" w:rsidR="005841D0" w:rsidRDefault="005841D0" w:rsidP="00E9080E">
            <w:pPr>
              <w:jc w:val="center"/>
            </w:pPr>
            <w:r>
              <w:rPr>
                <w:rFonts w:hint="eastAsia"/>
                <w:noProof/>
              </w:rPr>
              <w:lastRenderedPageBreak/>
              <w:drawing>
                <wp:inline distT="0" distB="0" distL="0" distR="0" wp14:anchorId="424F4696" wp14:editId="7653C4E0">
                  <wp:extent cx="1621237" cy="2748046"/>
                  <wp:effectExtent l="19050" t="19050" r="17145" b="1460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511" cy="283834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264344" w14:textId="77777777" w:rsidR="005841D0" w:rsidRPr="00435AD6" w:rsidRDefault="005841D0" w:rsidP="00E9080E">
            <w:pPr>
              <w:jc w:val="center"/>
              <w:rPr>
                <w:rFonts w:eastAsiaTheme="minorEastAsia"/>
              </w:rPr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圖</w:t>
            </w:r>
            <w:r>
              <w:t xml:space="preserve">) composer </w:t>
            </w:r>
            <w:r>
              <w:rPr>
                <w:rFonts w:hint="eastAsia"/>
              </w:rPr>
              <w:t>首頁</w:t>
            </w:r>
          </w:p>
        </w:tc>
        <w:tc>
          <w:tcPr>
            <w:tcW w:w="4148" w:type="dxa"/>
          </w:tcPr>
          <w:p w14:paraId="7CEF68A8" w14:textId="77777777" w:rsidR="005841D0" w:rsidRDefault="005841D0" w:rsidP="00E9080E">
            <w:pPr>
              <w:jc w:val="center"/>
            </w:pPr>
            <w:r>
              <w:rPr>
                <w:rFonts w:eastAsiaTheme="minorEastAsia"/>
              </w:rPr>
              <w:object w:dxaOrig="10065" w:dyaOrig="11880" w14:anchorId="0DF0A36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7.5pt;height:221pt" o:ole="">
                  <v:imagedata r:id="rId21" o:title=""/>
                </v:shape>
                <o:OLEObject Type="Embed" ProgID="PBrush" ShapeID="_x0000_i1025" DrawAspect="Content" ObjectID="_1688334896" r:id="rId22"/>
              </w:object>
            </w:r>
          </w:p>
          <w:p w14:paraId="078EF6E3" w14:textId="77777777" w:rsidR="005841D0" w:rsidRPr="00E9080E" w:rsidRDefault="005841D0" w:rsidP="00E9080E">
            <w:pPr>
              <w:jc w:val="center"/>
            </w:pPr>
            <w:r w:rsidRPr="00E9080E">
              <w:rPr>
                <w:rFonts w:hint="eastAsia"/>
              </w:rPr>
              <w:t>(</w:t>
            </w:r>
            <w:r w:rsidRPr="00E9080E">
              <w:rPr>
                <w:rFonts w:hint="eastAsia"/>
              </w:rPr>
              <w:t>圖</w:t>
            </w:r>
            <w:r w:rsidRPr="00E9080E">
              <w:t xml:space="preserve">) composer </w:t>
            </w:r>
            <w:r w:rsidRPr="00E9080E">
              <w:rPr>
                <w:rFonts w:hint="eastAsia"/>
              </w:rPr>
              <w:t>下載頁面</w:t>
            </w:r>
          </w:p>
        </w:tc>
      </w:tr>
    </w:tbl>
    <w:p w14:paraId="6DF45E7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52D8341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06B4C428" wp14:editId="5FD5F2E5">
            <wp:extent cx="2705263" cy="2098071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0682" cy="214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7B14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選項，直接按下一步</w:t>
      </w:r>
    </w:p>
    <w:p w14:paraId="030284BD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12AAEB4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DD41628" wp14:editId="3C62C3A4">
            <wp:extent cx="2692712" cy="2088337"/>
            <wp:effectExtent l="0" t="0" r="0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83924" cy="215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BBFF" w14:textId="77777777" w:rsidR="005841D0" w:rsidRDefault="005841D0" w:rsidP="00E9080E">
      <w:pPr>
        <w:jc w:val="center"/>
        <w:rPr>
          <w:rFonts w:ascii="新細明體" w:eastAsia="新細明體" w:hAnsi="新細明體" w:cs="新細明體"/>
        </w:rPr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先前設定好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環境，會被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程式</w:t>
      </w:r>
      <w:r>
        <w:rPr>
          <w:rFonts w:ascii="新細明體" w:eastAsia="新細明體" w:hAnsi="新細明體" w:cs="新細明體" w:hint="eastAsia"/>
        </w:rPr>
        <w:t>偵測到，直接按下一步</w:t>
      </w:r>
    </w:p>
    <w:p w14:paraId="3D65FA0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C34E670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33F82C84" wp14:editId="52D097CC">
            <wp:extent cx="2712499" cy="2103681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56779" cy="213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03A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我們沒有用到代理伺服器，直接按下一步</w:t>
      </w:r>
    </w:p>
    <w:p w14:paraId="118DAA2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2C68D5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75C50C4" wp14:editId="1B933903">
            <wp:extent cx="2748810" cy="2131843"/>
            <wp:effectExtent l="0" t="0" r="0" b="19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81226" cy="215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FCC8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確定無誤後，開始安裝</w:t>
      </w:r>
    </w:p>
    <w:p w14:paraId="63D34FE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CAC9008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79FED857" wp14:editId="40BE80E9">
            <wp:extent cx="2784833" cy="2159780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15990" cy="2183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513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中</w:t>
      </w:r>
    </w:p>
    <w:p w14:paraId="7D1E30F9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A49AE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6764357F" wp14:editId="0A653496">
            <wp:extent cx="2838567" cy="2201453"/>
            <wp:effectExtent l="0" t="0" r="0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60819" cy="22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042E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透過重新開啟指令視窗、檔案總管，以及重新登入，讓功能生效。</w:t>
      </w:r>
    </w:p>
    <w:p w14:paraId="061030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6284021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679F2419" wp14:editId="5F38C978">
            <wp:extent cx="3103098" cy="2406611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76994" cy="246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FF51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直接按下完成</w:t>
      </w:r>
    </w:p>
    <w:p w14:paraId="0FBF8B4A" w14:textId="0959EAC4" w:rsidR="005841D0" w:rsidRDefault="005841D0" w:rsidP="005841D0">
      <w:pPr>
        <w:rPr>
          <w:rFonts w:asciiTheme="majorEastAsia" w:eastAsiaTheme="majorEastAsia" w:hAnsiTheme="majorEastAsia"/>
        </w:rPr>
      </w:pPr>
    </w:p>
    <w:p w14:paraId="0584DCCA" w14:textId="77777777" w:rsidR="00433926" w:rsidRPr="00433926" w:rsidRDefault="00433926" w:rsidP="00433926">
      <w:pPr>
        <w:rPr>
          <w:shd w:val="pct15" w:color="auto" w:fill="FFFFFF"/>
        </w:rPr>
      </w:pPr>
      <w:r w:rsidRPr="00433926">
        <w:rPr>
          <w:rFonts w:hint="eastAsia"/>
          <w:shd w:val="pct15" w:color="auto" w:fill="FFFFFF"/>
        </w:rPr>
        <w:t>套件</w:t>
      </w:r>
    </w:p>
    <w:p w14:paraId="5516F6EA" w14:textId="77777777" w:rsidR="00433926" w:rsidRDefault="00433926" w:rsidP="00433926">
      <w:r>
        <w:rPr>
          <w:rFonts w:hint="eastAsia"/>
        </w:rPr>
        <w:t>我們先前安裝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這個軟體，它可以協助我們進行套件（</w:t>
      </w:r>
      <w:r>
        <w:rPr>
          <w:rFonts w:hint="eastAsia"/>
        </w:rPr>
        <w:t>p</w:t>
      </w:r>
      <w:r>
        <w:t>ackage</w:t>
      </w:r>
      <w:r>
        <w:rPr>
          <w:rFonts w:hint="eastAsia"/>
        </w:rPr>
        <w:t>）的安裝。以下的範例，以會「</w:t>
      </w:r>
      <w:r>
        <w:t>PhpSpreadsheet</w:t>
      </w:r>
      <w:r>
        <w:rPr>
          <w:rFonts w:hint="eastAsia"/>
        </w:rPr>
        <w:t>」套件來進行解說。</w:t>
      </w:r>
    </w:p>
    <w:p w14:paraId="6D0B5E6C" w14:textId="77777777" w:rsidR="00433926" w:rsidRDefault="00433926" w:rsidP="00433926"/>
    <w:p w14:paraId="68325942" w14:textId="77777777" w:rsidR="00433926" w:rsidRDefault="00433926" w:rsidP="00433926">
      <w:r>
        <w:rPr>
          <w:rFonts w:hint="eastAsia"/>
        </w:rPr>
        <w:t>請打開瀏覽器，網址列輸入「</w:t>
      </w:r>
      <w:r w:rsidRPr="00326DB3">
        <w:t>https://packagist.org/</w:t>
      </w:r>
      <w:r w:rsidRPr="00326DB3">
        <w:rPr>
          <w:rFonts w:hint="eastAsia"/>
        </w:rPr>
        <w:t>」，按下</w:t>
      </w:r>
      <w:r>
        <w:rPr>
          <w:rFonts w:hint="eastAsia"/>
        </w:rPr>
        <w:t xml:space="preserve"> </w:t>
      </w:r>
      <w:r>
        <w:t>Enter</w:t>
      </w:r>
      <w:r>
        <w:rPr>
          <w:rFonts w:hint="eastAsia"/>
        </w:rPr>
        <w:t>，可以進入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套件平台。</w:t>
      </w:r>
    </w:p>
    <w:p w14:paraId="6E9714E9" w14:textId="77777777" w:rsidR="00433926" w:rsidRDefault="00433926" w:rsidP="00433926">
      <w:pPr>
        <w:jc w:val="center"/>
      </w:pPr>
      <w:r w:rsidRPr="008E0832">
        <w:rPr>
          <w:noProof/>
        </w:rPr>
        <w:lastRenderedPageBreak/>
        <w:drawing>
          <wp:inline distT="0" distB="0" distL="0" distR="0" wp14:anchorId="3E160621" wp14:editId="6DF5F94D">
            <wp:extent cx="3487347" cy="2762250"/>
            <wp:effectExtent l="19050" t="19050" r="18415" b="1905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09437" cy="27797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A29FA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Packagist</w:t>
      </w:r>
      <w:r>
        <w:rPr>
          <w:rFonts w:hint="eastAsia"/>
        </w:rPr>
        <w:t>官方網站</w:t>
      </w:r>
    </w:p>
    <w:p w14:paraId="61F9350F" w14:textId="77777777" w:rsidR="00433926" w:rsidRDefault="00433926" w:rsidP="00433926">
      <w:pPr>
        <w:jc w:val="center"/>
      </w:pPr>
    </w:p>
    <w:p w14:paraId="3075671A" w14:textId="77777777" w:rsidR="00433926" w:rsidRDefault="00433926" w:rsidP="00433926">
      <w:pPr>
        <w:jc w:val="center"/>
      </w:pPr>
      <w:r w:rsidRPr="009B3C3A">
        <w:rPr>
          <w:noProof/>
        </w:rPr>
        <w:drawing>
          <wp:inline distT="0" distB="0" distL="0" distR="0" wp14:anchorId="1069EC99" wp14:editId="4AA6532B">
            <wp:extent cx="3657600" cy="1184999"/>
            <wp:effectExtent l="19050" t="19050" r="19050" b="1524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82637" cy="11931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01247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phpspreadsheet</w:t>
      </w:r>
      <w:r>
        <w:rPr>
          <w:rFonts w:hint="eastAsia"/>
        </w:rPr>
        <w:t>，點選下方連結</w:t>
      </w:r>
    </w:p>
    <w:p w14:paraId="7DDFCE46" w14:textId="77777777" w:rsidR="00433926" w:rsidRDefault="00433926" w:rsidP="00433926">
      <w:pPr>
        <w:jc w:val="center"/>
      </w:pPr>
    </w:p>
    <w:p w14:paraId="0DF961B9" w14:textId="77777777" w:rsidR="00433926" w:rsidRDefault="00433926" w:rsidP="00433926">
      <w:pPr>
        <w:jc w:val="center"/>
      </w:pPr>
      <w:r>
        <w:rPr>
          <w:rFonts w:hint="eastAsia"/>
          <w:noProof/>
        </w:rPr>
        <w:drawing>
          <wp:inline distT="0" distB="0" distL="0" distR="0" wp14:anchorId="69D16B31" wp14:editId="220A1716">
            <wp:extent cx="3708400" cy="1407405"/>
            <wp:effectExtent l="19050" t="19050" r="25400" b="2159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245" cy="1422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6A74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找到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指令，準備回到命令列</w:t>
      </w:r>
    </w:p>
    <w:p w14:paraId="6CEC7462" w14:textId="77777777" w:rsidR="00433926" w:rsidRDefault="00433926" w:rsidP="0043392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30323D9B" w14:textId="77777777" w:rsidTr="00E76FFA">
        <w:tc>
          <w:tcPr>
            <w:tcW w:w="8296" w:type="dxa"/>
          </w:tcPr>
          <w:p w14:paraId="4639BDC6" w14:textId="77777777" w:rsidR="00433926" w:rsidRDefault="00433926" w:rsidP="0040300F">
            <w:r>
              <w:rPr>
                <w:rFonts w:hint="eastAsia"/>
              </w:rPr>
              <w:t>指令</w:t>
            </w:r>
          </w:p>
        </w:tc>
      </w:tr>
      <w:tr w:rsidR="00433926" w14:paraId="42339CE7" w14:textId="77777777" w:rsidTr="00E76FFA">
        <w:tc>
          <w:tcPr>
            <w:tcW w:w="8296" w:type="dxa"/>
          </w:tcPr>
          <w:p w14:paraId="127233A3" w14:textId="72D90E39" w:rsidR="00433926" w:rsidRPr="00CC5435" w:rsidRDefault="00433926" w:rsidP="0040300F">
            <w:r>
              <w:t>composer require phpoffice/phpspreadsheet</w:t>
            </w:r>
          </w:p>
        </w:tc>
      </w:tr>
    </w:tbl>
    <w:p w14:paraId="51171598" w14:textId="006B28BD" w:rsidR="00433926" w:rsidRDefault="00433926" w:rsidP="00433926">
      <w:pPr>
        <w:jc w:val="center"/>
      </w:pPr>
    </w:p>
    <w:p w14:paraId="2A067C3B" w14:textId="235B55F8" w:rsidR="00146128" w:rsidRDefault="00146128" w:rsidP="00433926">
      <w:pPr>
        <w:jc w:val="center"/>
      </w:pPr>
      <w:r w:rsidRPr="00146128">
        <w:rPr>
          <w:noProof/>
        </w:rPr>
        <w:lastRenderedPageBreak/>
        <w:drawing>
          <wp:inline distT="0" distB="0" distL="0" distR="0" wp14:anchorId="78929B99" wp14:editId="5D6268CD">
            <wp:extent cx="1409897" cy="2333951"/>
            <wp:effectExtent l="19050" t="19050" r="19050" b="285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233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DC83D" w14:textId="6198EE14" w:rsidR="00146128" w:rsidRDefault="00146128" w:rsidP="004339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35FED">
        <w:rPr>
          <w:rFonts w:hint="eastAsia"/>
        </w:rPr>
        <w:t>在</w:t>
      </w:r>
      <w:r w:rsidR="00335FED">
        <w:t>Windows</w:t>
      </w:r>
      <w:r w:rsidR="00335FED">
        <w:rPr>
          <w:rFonts w:hint="eastAsia"/>
        </w:rPr>
        <w:t>環境</w:t>
      </w:r>
      <w:r>
        <w:rPr>
          <w:rFonts w:hint="eastAsia"/>
        </w:rPr>
        <w:t>安裝前，請先</w:t>
      </w:r>
      <w:r w:rsidR="00DC3466">
        <w:rPr>
          <w:rFonts w:hint="eastAsia"/>
        </w:rPr>
        <w:t>至</w:t>
      </w:r>
      <w:r w:rsidR="00DA6B5F">
        <w:rPr>
          <w:rFonts w:hint="eastAsia"/>
        </w:rPr>
        <w:t xml:space="preserve"> </w:t>
      </w:r>
      <w:r w:rsidR="00DC3466">
        <w:rPr>
          <w:rFonts w:hint="eastAsia"/>
        </w:rPr>
        <w:t>p</w:t>
      </w:r>
      <w:r w:rsidR="00DC3466">
        <w:t>hp.ini</w:t>
      </w:r>
      <w:r w:rsidR="00DA6B5F">
        <w:t xml:space="preserve"> </w:t>
      </w:r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 xml:space="preserve">gd </w:t>
      </w:r>
      <w:r>
        <w:rPr>
          <w:rFonts w:hint="eastAsia"/>
        </w:rPr>
        <w:t>函式庫</w:t>
      </w:r>
    </w:p>
    <w:p w14:paraId="2855D8CE" w14:textId="77777777" w:rsidR="00146128" w:rsidRDefault="00146128" w:rsidP="00433926">
      <w:pPr>
        <w:jc w:val="center"/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2427ACDC" w14:textId="77777777" w:rsidTr="00E76FFA">
        <w:tc>
          <w:tcPr>
            <w:tcW w:w="8296" w:type="dxa"/>
          </w:tcPr>
          <w:p w14:paraId="7DA45396" w14:textId="77777777" w:rsidR="00433926" w:rsidRDefault="00433926" w:rsidP="0040300F">
            <w:r>
              <w:rPr>
                <w:rFonts w:hint="eastAsia"/>
              </w:rPr>
              <w:t>說明</w:t>
            </w:r>
          </w:p>
        </w:tc>
      </w:tr>
      <w:tr w:rsidR="00433926" w14:paraId="0A178802" w14:textId="77777777" w:rsidTr="00E76FFA">
        <w:tc>
          <w:tcPr>
            <w:tcW w:w="8296" w:type="dxa"/>
          </w:tcPr>
          <w:p w14:paraId="211F4812" w14:textId="77777777" w:rsidR="00433926" w:rsidRDefault="00433926" w:rsidP="0040300F">
            <w:r>
              <w:rPr>
                <w:rFonts w:hint="eastAsia"/>
              </w:rPr>
              <w:t>若是用</w:t>
            </w:r>
            <w:r>
              <w:rPr>
                <w:rFonts w:hint="eastAsia"/>
              </w:rPr>
              <w:t xml:space="preserve"> </w:t>
            </w:r>
            <w:r>
              <w:t xml:space="preserve">mac </w:t>
            </w:r>
            <w:r>
              <w:rPr>
                <w:rFonts w:hint="eastAsia"/>
              </w:rPr>
              <w:t>版本找不到</w:t>
            </w:r>
            <w:r>
              <w:rPr>
                <w:rFonts w:hint="eastAsia"/>
              </w:rPr>
              <w:t xml:space="preserve"> </w:t>
            </w:r>
            <w:r>
              <w:t>ext-zip</w:t>
            </w:r>
            <w:r>
              <w:rPr>
                <w:rFonts w:hint="eastAsia"/>
              </w:rPr>
              <w:t>，請參考</w:t>
            </w:r>
          </w:p>
          <w:p w14:paraId="481C8D57" w14:textId="77777777" w:rsidR="00433926" w:rsidRDefault="003227A2" w:rsidP="0040300F">
            <w:pPr>
              <w:rPr>
                <w:rFonts w:eastAsiaTheme="minorEastAsia"/>
              </w:rPr>
            </w:pPr>
            <w:hyperlink r:id="rId34" w:history="1">
              <w:r w:rsidR="00433926" w:rsidRPr="00924820">
                <w:rPr>
                  <w:rStyle w:val="ad"/>
                </w:rPr>
                <w:t>https://craftcms.stackexchange.com/questions/33547/composer-update-missing-zip-extension-ext-zip-on-macos</w:t>
              </w:r>
            </w:hyperlink>
          </w:p>
          <w:p w14:paraId="0A67224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319B4900" w14:textId="77777777" w:rsidR="00433926" w:rsidRDefault="00433926" w:rsidP="0040300F"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</w:t>
            </w:r>
            <w:r>
              <w:t>sudo vi /etc/paths</w:t>
            </w:r>
          </w:p>
          <w:p w14:paraId="2D4C4FD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63A049A4" w14:textId="77777777" w:rsidR="00433926" w:rsidRDefault="00433926" w:rsidP="0040300F"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t xml:space="preserve">/etc/paths </w:t>
            </w:r>
            <w:r>
              <w:rPr>
                <w:rFonts w:hint="eastAsia"/>
              </w:rPr>
              <w:t>裡面新增路徑</w:t>
            </w:r>
          </w:p>
          <w:p w14:paraId="1736048D" w14:textId="77777777" w:rsidR="00433926" w:rsidRPr="00BE50E5" w:rsidRDefault="00433926" w:rsidP="0040300F">
            <w:pPr>
              <w:rPr>
                <w:rFonts w:eastAsiaTheme="minorEastAsia"/>
                <w:color w:val="FF0000"/>
              </w:rPr>
            </w:pPr>
            <w:r w:rsidRPr="00BE50E5">
              <w:rPr>
                <w:rFonts w:eastAsiaTheme="minorEastAsia"/>
                <w:color w:val="FF0000"/>
              </w:rPr>
              <w:t>/Applications/</w:t>
            </w:r>
            <w:r w:rsidRPr="0040300F">
              <w:rPr>
                <w:rFonts w:eastAsiaTheme="minorEastAsia"/>
                <w:color w:val="00B0F0"/>
              </w:rPr>
              <w:t>MAMP</w:t>
            </w:r>
            <w:r w:rsidRPr="00BE50E5">
              <w:rPr>
                <w:rFonts w:eastAsiaTheme="minorEastAsia"/>
                <w:color w:val="FF0000"/>
              </w:rPr>
              <w:t>/bin/php/php</w:t>
            </w:r>
            <w:r w:rsidRPr="00533A3A">
              <w:rPr>
                <w:rFonts w:eastAsiaTheme="minorEastAsia"/>
                <w:color w:val="00B0F0"/>
              </w:rPr>
              <w:t>7.4.2</w:t>
            </w:r>
            <w:r w:rsidRPr="00BE50E5">
              <w:rPr>
                <w:rFonts w:eastAsiaTheme="minorEastAsia"/>
                <w:color w:val="FF0000"/>
              </w:rPr>
              <w:t>/bin</w:t>
            </w:r>
          </w:p>
          <w:p w14:paraId="0E596540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local/bin</w:t>
            </w:r>
          </w:p>
          <w:p w14:paraId="168DFB6E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bin</w:t>
            </w:r>
          </w:p>
          <w:p w14:paraId="5FF360C2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bin</w:t>
            </w:r>
          </w:p>
          <w:p w14:paraId="16D3DC5A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sbin</w:t>
            </w:r>
          </w:p>
          <w:p w14:paraId="58B9356C" w14:textId="77777777" w:rsidR="00433926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sbin</w:t>
            </w:r>
          </w:p>
          <w:p w14:paraId="54434A13" w14:textId="77777777" w:rsidR="00433926" w:rsidRDefault="00433926" w:rsidP="0040300F">
            <w:pPr>
              <w:rPr>
                <w:rFonts w:eastAsiaTheme="minorEastAsia"/>
              </w:rPr>
            </w:pPr>
          </w:p>
          <w:p w14:paraId="4F86BCCB" w14:textId="2ACD4381" w:rsidR="00433926" w:rsidRPr="00165572" w:rsidRDefault="00433926" w:rsidP="0040300F">
            <w:r>
              <w:t xml:space="preserve">3. </w:t>
            </w:r>
            <w:r w:rsidR="00165572">
              <w:rPr>
                <w:rFonts w:hint="eastAsia"/>
              </w:rPr>
              <w:t>輸入</w:t>
            </w:r>
            <w:r w:rsidR="00165572">
              <w:rPr>
                <w:rFonts w:hint="eastAsia"/>
              </w:rPr>
              <w:t xml:space="preserve"> </w:t>
            </w:r>
            <w:r>
              <w:rPr>
                <w:rFonts w:eastAsiaTheme="minorEastAsia"/>
              </w:rPr>
              <w:t>wq</w:t>
            </w:r>
          </w:p>
          <w:p w14:paraId="7F0585F8" w14:textId="77777777" w:rsidR="00433926" w:rsidRDefault="00433926" w:rsidP="0040300F">
            <w:pPr>
              <w:rPr>
                <w:rFonts w:eastAsiaTheme="minorEastAsia"/>
              </w:rPr>
            </w:pPr>
          </w:p>
          <w:p w14:paraId="11F16D36" w14:textId="77777777" w:rsidR="00433926" w:rsidRDefault="00433926" w:rsidP="0040300F"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重開</w:t>
            </w:r>
            <w:r>
              <w:rPr>
                <w:rFonts w:hint="eastAsia"/>
              </w:rPr>
              <w:t xml:space="preserve"> </w:t>
            </w:r>
            <w:r>
              <w:t>Visual Studio Code</w:t>
            </w:r>
          </w:p>
          <w:p w14:paraId="75F77CAB" w14:textId="77777777" w:rsidR="00433926" w:rsidRDefault="00433926" w:rsidP="0040300F"/>
          <w:p w14:paraId="327693F9" w14:textId="77777777" w:rsidR="00433926" w:rsidRPr="00BE50E5" w:rsidRDefault="00433926" w:rsidP="0040300F">
            <w:r>
              <w:rPr>
                <w:rFonts w:hint="eastAsia"/>
              </w:rPr>
              <w:t>5</w:t>
            </w:r>
            <w:r>
              <w:t xml:space="preserve">. </w:t>
            </w:r>
            <w:r>
              <w:rPr>
                <w:rFonts w:hint="eastAsia"/>
              </w:rPr>
              <w:t>開啟</w:t>
            </w:r>
            <w:r>
              <w:rPr>
                <w:rFonts w:hint="eastAsia"/>
              </w:rPr>
              <w:t xml:space="preserve"> </w:t>
            </w:r>
            <w:r>
              <w:t>terminal</w:t>
            </w:r>
            <w:r>
              <w:rPr>
                <w:rFonts w:hint="eastAsia"/>
              </w:rPr>
              <w:t>，輸入</w:t>
            </w:r>
            <w:r>
              <w:rPr>
                <w:rFonts w:hint="eastAsia"/>
              </w:rPr>
              <w:t xml:space="preserve"> </w:t>
            </w:r>
            <w:r>
              <w:t>php -m</w:t>
            </w:r>
            <w:r>
              <w:rPr>
                <w:rFonts w:hint="eastAsia"/>
              </w:rPr>
              <w:t>，看看有沒有</w:t>
            </w:r>
            <w:r>
              <w:rPr>
                <w:rFonts w:hint="eastAsia"/>
              </w:rPr>
              <w:t xml:space="preserve"> </w:t>
            </w:r>
            <w:r>
              <w:t xml:space="preserve">zip </w:t>
            </w:r>
            <w:r>
              <w:rPr>
                <w:rFonts w:hint="eastAsia"/>
              </w:rPr>
              <w:t>模組</w:t>
            </w:r>
          </w:p>
        </w:tc>
      </w:tr>
    </w:tbl>
    <w:p w14:paraId="43C97251" w14:textId="77777777" w:rsidR="00433926" w:rsidRDefault="00433926" w:rsidP="00433926"/>
    <w:p w14:paraId="2233731B" w14:textId="77777777" w:rsidR="00433926" w:rsidRDefault="00433926" w:rsidP="00433926">
      <w:pPr>
        <w:jc w:val="center"/>
      </w:pPr>
      <w:r w:rsidRPr="00681F21">
        <w:rPr>
          <w:noProof/>
        </w:rPr>
        <w:lastRenderedPageBreak/>
        <w:drawing>
          <wp:inline distT="0" distB="0" distL="0" distR="0" wp14:anchorId="78246A20" wp14:editId="2808443D">
            <wp:extent cx="5274310" cy="1805305"/>
            <wp:effectExtent l="19050" t="19050" r="21590" b="2349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5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398F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檢視套件相依性，逐一安裝必要的工具，若畫面如上，代表安裝成功</w:t>
      </w:r>
    </w:p>
    <w:p w14:paraId="129F2FFE" w14:textId="77777777" w:rsidR="00433926" w:rsidRDefault="00433926" w:rsidP="00433926">
      <w:pPr>
        <w:jc w:val="center"/>
      </w:pPr>
    </w:p>
    <w:p w14:paraId="0000DFF8" w14:textId="77777777" w:rsidR="00433926" w:rsidRDefault="00433926" w:rsidP="00433926">
      <w:pPr>
        <w:jc w:val="center"/>
      </w:pPr>
      <w:r w:rsidRPr="00B20606">
        <w:rPr>
          <w:noProof/>
        </w:rPr>
        <w:drawing>
          <wp:inline distT="0" distB="0" distL="0" distR="0" wp14:anchorId="602EA051" wp14:editId="77C91A31">
            <wp:extent cx="1676634" cy="695422"/>
            <wp:effectExtent l="19050" t="19050" r="19050" b="2857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695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9CE584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這兩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檔案，是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套件的相關設定與相依性記錄，很重要</w:t>
      </w:r>
    </w:p>
    <w:p w14:paraId="6A1DCA2D" w14:textId="77777777" w:rsidR="00433926" w:rsidRDefault="00433926" w:rsidP="00433926">
      <w:pPr>
        <w:jc w:val="center"/>
      </w:pPr>
    </w:p>
    <w:p w14:paraId="13E20415" w14:textId="77777777" w:rsidR="00433926" w:rsidRDefault="00433926" w:rsidP="00433926">
      <w:pPr>
        <w:jc w:val="center"/>
      </w:pPr>
      <w:r w:rsidRPr="00B705CB">
        <w:rPr>
          <w:noProof/>
        </w:rPr>
        <w:drawing>
          <wp:inline distT="0" distB="0" distL="0" distR="0" wp14:anchorId="78FEB0AD" wp14:editId="5DCCC5D2">
            <wp:extent cx="1743318" cy="1829055"/>
            <wp:effectExtent l="19050" t="19050" r="2857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82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C3440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vendor </w:t>
      </w:r>
      <w:r>
        <w:rPr>
          <w:rFonts w:hint="eastAsia"/>
        </w:rPr>
        <w:t>資料夾放置透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的套件集</w:t>
      </w:r>
    </w:p>
    <w:p w14:paraId="1F6F2255" w14:textId="477EA3BD" w:rsidR="00433926" w:rsidRDefault="00433926" w:rsidP="009D65D2"/>
    <w:p w14:paraId="78828FE2" w14:textId="77777777" w:rsidR="003F1044" w:rsidRPr="003F1044" w:rsidRDefault="003F1044" w:rsidP="003F1044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官方範例</w:t>
      </w:r>
    </w:p>
    <w:p w14:paraId="52D58604" w14:textId="123CF51D" w:rsidR="0041409A" w:rsidRPr="0041409A" w:rsidRDefault="0041409A" w:rsidP="003F1044">
      <w:r w:rsidRPr="0041409A">
        <w:t>https://phpspreadsheet.readthedocs.io/en/latest/</w:t>
      </w:r>
    </w:p>
    <w:p w14:paraId="5D0C9A0C" w14:textId="77777777" w:rsidR="003F1044" w:rsidRPr="0041409A" w:rsidRDefault="003F1044" w:rsidP="009D65D2"/>
    <w:p w14:paraId="4C795242" w14:textId="6B3604FC" w:rsidR="009D65D2" w:rsidRPr="003F1044" w:rsidRDefault="009D65D2" w:rsidP="009D65D2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讀取</w:t>
      </w:r>
      <w:r w:rsidRPr="003F1044">
        <w:rPr>
          <w:rFonts w:hint="eastAsia"/>
          <w:shd w:val="pct15" w:color="auto" w:fill="FFFFFF"/>
        </w:rPr>
        <w:t xml:space="preserve"> </w:t>
      </w:r>
      <w:r w:rsidRPr="003F1044">
        <w:rPr>
          <w:shd w:val="pct15" w:color="auto" w:fill="FFFFFF"/>
        </w:rPr>
        <w:t>exce</w:t>
      </w:r>
      <w:r w:rsidRPr="003F1044">
        <w:rPr>
          <w:rFonts w:hint="eastAsia"/>
          <w:shd w:val="pct15" w:color="auto" w:fill="FFFFFF"/>
        </w:rPr>
        <w:t>l</w:t>
      </w:r>
      <w:r w:rsidRPr="003F1044">
        <w:rPr>
          <w:shd w:val="pct15" w:color="auto" w:fill="FFFFFF"/>
        </w:rPr>
        <w:t xml:space="preserve"> </w:t>
      </w:r>
      <w:r w:rsidRPr="003F1044">
        <w:rPr>
          <w:rFonts w:hint="eastAsia"/>
          <w:shd w:val="pct15" w:color="auto" w:fill="FFFFFF"/>
        </w:rPr>
        <w:t>檔案</w:t>
      </w:r>
      <w:r w:rsidR="00E24CA1">
        <w:rPr>
          <w:rFonts w:hint="eastAsia"/>
          <w:shd w:val="pct15" w:color="auto" w:fill="FFFFFF"/>
        </w:rPr>
        <w:t>，並寫入資料庫當中的資料表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D65D2" w14:paraId="7AB5C420" w14:textId="77777777" w:rsidTr="009D65D2">
        <w:tc>
          <w:tcPr>
            <w:tcW w:w="8296" w:type="dxa"/>
          </w:tcPr>
          <w:p w14:paraId="6428579B" w14:textId="05A5F75F" w:rsidR="009D65D2" w:rsidRDefault="009D65D2" w:rsidP="009D65D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onvert.php</w:t>
            </w:r>
          </w:p>
        </w:tc>
      </w:tr>
      <w:tr w:rsidR="009D65D2" w14:paraId="5927F13E" w14:textId="77777777" w:rsidTr="009D65D2">
        <w:tc>
          <w:tcPr>
            <w:tcW w:w="8296" w:type="dxa"/>
          </w:tcPr>
          <w:p w14:paraId="056D1DB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461AC1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omposer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所下載的套件</w:t>
            </w:r>
          </w:p>
          <w:p w14:paraId="0B836C3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equire_on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vendor/autoload.php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BDB90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14987F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主機設定</w:t>
            </w:r>
          </w:p>
          <w:p w14:paraId="3CF145F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lastRenderedPageBreak/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RIVER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mysql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使用哪一家資料庫</w:t>
            </w:r>
          </w:p>
          <w:p w14:paraId="0F16535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HOS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網路位址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127.0.0.1)</w:t>
            </w:r>
          </w:p>
          <w:p w14:paraId="66885AC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USER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帳號</w:t>
            </w:r>
          </w:p>
          <w:p w14:paraId="180EFE7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PASSWORD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1st@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密碼</w:t>
            </w:r>
          </w:p>
          <w:p w14:paraId="124455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hopping_car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資料庫</w:t>
            </w:r>
          </w:p>
          <w:p w14:paraId="6284593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HARSE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字元集，亦即是文字的編碼來源</w:t>
            </w:r>
          </w:p>
          <w:p w14:paraId="0A5E8F5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_unicode_ci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在字元集之下的排序依據</w:t>
            </w:r>
          </w:p>
          <w:p w14:paraId="68AD843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3B752F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變數</w:t>
            </w:r>
          </w:p>
          <w:p w14:paraId="0AF654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70DCD6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78D5BF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錯誤處理</w:t>
            </w:r>
          </w:p>
          <w:p w14:paraId="650E80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t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78582FF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設定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屬性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Array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型態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6A33F21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options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65DC19F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MULATE_PREPARES =&gt;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als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7DD64A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DEFAULT_FETCH_MODE =&gt;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FETCH_ASSOC,</w:t>
            </w:r>
          </w:p>
          <w:p w14:paraId="136C77C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RRMODE,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ERRMODE_EXCEPTION,</w:t>
            </w:r>
          </w:p>
          <w:p w14:paraId="433AC2F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MYSQL_ATTR_INIT_COMMAND =&gt;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ET NAMES 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CHARSE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 COLLATE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</w:t>
            </w:r>
          </w:p>
          <w:p w14:paraId="40572D4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6B705CD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0A7C8A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連線</w:t>
            </w:r>
          </w:p>
          <w:p w14:paraId="4FCA83D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e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</w:p>
          <w:p w14:paraId="272FC324" w14:textId="2171284F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DRIVER_NAME.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:hos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HOS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dbname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NAME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charse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DB_CHARSET, </w:t>
            </w:r>
          </w:p>
          <w:p w14:paraId="6E5E0A3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USERNAME, </w:t>
            </w:r>
          </w:p>
          <w:p w14:paraId="28BB3E3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PASSWORD, </w:t>
            </w:r>
          </w:p>
          <w:p w14:paraId="324EBA9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$options</w:t>
            </w:r>
          </w:p>
          <w:p w14:paraId="1159214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);</w:t>
            </w:r>
          </w:p>
          <w:p w14:paraId="235F56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catch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Exception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{</w:t>
            </w:r>
          </w:p>
          <w:p w14:paraId="1B90AE9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資料庫連結失敗，訊息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: 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Messag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1885B2D7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exi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C2AA47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  <w:p w14:paraId="6AF54D10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F9A501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**</w:t>
            </w:r>
          </w:p>
          <w:p w14:paraId="3DFFE7D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官方範例</w:t>
            </w:r>
          </w:p>
          <w:p w14:paraId="1D6ECA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URL: https://phpspreadsheet.readthedocs.io/en/latest/</w:t>
            </w:r>
          </w:p>
          <w:p w14:paraId="3E65DE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/</w:t>
            </w:r>
          </w:p>
          <w:p w14:paraId="650F1288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E46D9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你的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案路徑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含檔名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4F0C30E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./products.xlsx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1BCC90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79442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透過套件功能來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</w:t>
            </w:r>
          </w:p>
          <w:p w14:paraId="6139270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\PhpOffice\PhpSpreadsheet\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IOFacto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a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689ADF4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73A4C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當前工作表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sheet)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資料列數</w:t>
            </w:r>
          </w:p>
          <w:p w14:paraId="2785D3F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4218AD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5D91BD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依序讀取每一列，若是第一列為標題，建議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$i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從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2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開始</w:t>
            </w:r>
          </w:p>
          <w:p w14:paraId="150E2C5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or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&lt;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++) {</w:t>
            </w:r>
          </w:p>
          <w:p w14:paraId="5BC7337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某欄位值為空，代表那一列可能都沒資料，便跳出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迴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圈</w:t>
            </w:r>
          </w:p>
          <w:p w14:paraId="040EF2E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| </w:t>
            </w:r>
          </w:p>
          <w:p w14:paraId="4C88DC4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break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3978A77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64BDD8E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el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值</w:t>
            </w:r>
          </w:p>
          <w:p w14:paraId="6237BB43" w14:textId="69FDD2B9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0F17D7E7" w14:textId="2FD14084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B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20C2753D" w14:textId="7779E53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5F18611A" w14:textId="4142C0ED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D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45520846" w14:textId="734BB923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7714397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5DEEB5B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寫入資料</w:t>
            </w:r>
          </w:p>
          <w:p w14:paraId="29BD518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SERT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TO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items` </w:t>
            </w:r>
          </w:p>
          <w:p w14:paraId="5EEE20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`itemNam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`,`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itemImg`,`itemPrice`,`itemQty`,`itemCategoryId`) </w:t>
            </w:r>
          </w:p>
          <w:p w14:paraId="70565B8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VALUES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</w:p>
          <w:p w14:paraId="3C01644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?,?,?,?,?)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1C71519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epar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254A8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44D63C5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69D4FE1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2B248C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3423642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CC728E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</w:p>
          <w:p w14:paraId="0F78165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0CFE7A0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99B1CC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繫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資料並執行</w:t>
            </w:r>
          </w:p>
          <w:p w14:paraId="6EABE2C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xecut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3278F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FBF160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成功寫入資料</w:t>
            </w:r>
          </w:p>
          <w:p w14:paraId="50BD810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owCoun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&gt;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0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{</w:t>
            </w:r>
          </w:p>
          <w:p w14:paraId="110CE6D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印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AutoIncrement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流水號碼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沒設定，預設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0)</w:t>
            </w:r>
          </w:p>
          <w:p w14:paraId="3701213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astInsert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.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EE0000"/>
                <w:kern w:val="0"/>
                <w:sz w:val="18"/>
                <w:szCs w:val="18"/>
              </w:rPr>
              <w:t>\n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4163598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2A31F244" w14:textId="4BD3D919" w:rsidR="009D65D2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</w:tc>
      </w:tr>
    </w:tbl>
    <w:p w14:paraId="6EFD213F" w14:textId="77777777" w:rsidR="009D65D2" w:rsidRPr="00BA0DD8" w:rsidRDefault="009D65D2" w:rsidP="009D65D2"/>
    <w:p w14:paraId="28718C2A" w14:textId="77777777" w:rsidR="003E76CA" w:rsidRPr="00E374B7" w:rsidRDefault="003E76CA" w:rsidP="00862EF0"/>
    <w:sectPr w:rsidR="003E76CA" w:rsidRPr="00E374B7" w:rsidSect="006A3C7D">
      <w:footerReference w:type="default" r:id="rId3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29050" w14:textId="77777777" w:rsidR="00720B15" w:rsidRDefault="00720B15" w:rsidP="00F271C4">
      <w:r>
        <w:separator/>
      </w:r>
    </w:p>
  </w:endnote>
  <w:endnote w:type="continuationSeparator" w:id="0">
    <w:p w14:paraId="0EBF94A4" w14:textId="77777777" w:rsidR="00720B15" w:rsidRDefault="00720B15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3227A2" w:rsidRDefault="003227A2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F895E7" w14:textId="77777777" w:rsidR="00720B15" w:rsidRDefault="00720B15" w:rsidP="00F271C4">
      <w:r>
        <w:separator/>
      </w:r>
    </w:p>
  </w:footnote>
  <w:footnote w:type="continuationSeparator" w:id="0">
    <w:p w14:paraId="00BE9676" w14:textId="77777777" w:rsidR="00720B15" w:rsidRDefault="00720B15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7A2798"/>
    <w:multiLevelType w:val="hybridMultilevel"/>
    <w:tmpl w:val="733EA3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0952FDD"/>
    <w:multiLevelType w:val="hybridMultilevel"/>
    <w:tmpl w:val="F0EE78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7352155"/>
    <w:multiLevelType w:val="hybridMultilevel"/>
    <w:tmpl w:val="D5465DBE"/>
    <w:lvl w:ilvl="0" w:tplc="04090001">
      <w:start w:val="1"/>
      <w:numFmt w:val="bullet"/>
      <w:lvlText w:val=""/>
      <w:lvlJc w:val="left"/>
      <w:pPr>
        <w:ind w:left="5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7" w:hanging="480"/>
      </w:pPr>
      <w:rPr>
        <w:rFonts w:ascii="Wingdings" w:hAnsi="Wingdings" w:hint="default"/>
      </w:rPr>
    </w:lvl>
  </w:abstractNum>
  <w:abstractNum w:abstractNumId="21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8B63109"/>
    <w:multiLevelType w:val="hybridMultilevel"/>
    <w:tmpl w:val="E44480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3285E95"/>
    <w:multiLevelType w:val="hybridMultilevel"/>
    <w:tmpl w:val="67187E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32"/>
  </w:num>
  <w:num w:numId="4">
    <w:abstractNumId w:val="40"/>
  </w:num>
  <w:num w:numId="5">
    <w:abstractNumId w:val="14"/>
  </w:num>
  <w:num w:numId="6">
    <w:abstractNumId w:val="26"/>
  </w:num>
  <w:num w:numId="7">
    <w:abstractNumId w:val="4"/>
  </w:num>
  <w:num w:numId="8">
    <w:abstractNumId w:val="34"/>
  </w:num>
  <w:num w:numId="9">
    <w:abstractNumId w:val="38"/>
  </w:num>
  <w:num w:numId="10">
    <w:abstractNumId w:val="31"/>
  </w:num>
  <w:num w:numId="11">
    <w:abstractNumId w:val="2"/>
  </w:num>
  <w:num w:numId="12">
    <w:abstractNumId w:val="21"/>
  </w:num>
  <w:num w:numId="13">
    <w:abstractNumId w:val="13"/>
  </w:num>
  <w:num w:numId="14">
    <w:abstractNumId w:val="35"/>
  </w:num>
  <w:num w:numId="15">
    <w:abstractNumId w:val="5"/>
  </w:num>
  <w:num w:numId="16">
    <w:abstractNumId w:val="36"/>
  </w:num>
  <w:num w:numId="17">
    <w:abstractNumId w:val="41"/>
  </w:num>
  <w:num w:numId="18">
    <w:abstractNumId w:val="23"/>
  </w:num>
  <w:num w:numId="19">
    <w:abstractNumId w:val="22"/>
  </w:num>
  <w:num w:numId="20">
    <w:abstractNumId w:val="7"/>
  </w:num>
  <w:num w:numId="21">
    <w:abstractNumId w:val="11"/>
  </w:num>
  <w:num w:numId="22">
    <w:abstractNumId w:val="39"/>
  </w:num>
  <w:num w:numId="23">
    <w:abstractNumId w:val="18"/>
  </w:num>
  <w:num w:numId="24">
    <w:abstractNumId w:val="9"/>
  </w:num>
  <w:num w:numId="25">
    <w:abstractNumId w:val="1"/>
  </w:num>
  <w:num w:numId="26">
    <w:abstractNumId w:val="0"/>
  </w:num>
  <w:num w:numId="27">
    <w:abstractNumId w:val="24"/>
  </w:num>
  <w:num w:numId="28">
    <w:abstractNumId w:val="37"/>
  </w:num>
  <w:num w:numId="29">
    <w:abstractNumId w:val="30"/>
  </w:num>
  <w:num w:numId="30">
    <w:abstractNumId w:val="12"/>
  </w:num>
  <w:num w:numId="31">
    <w:abstractNumId w:val="25"/>
  </w:num>
  <w:num w:numId="32">
    <w:abstractNumId w:val="29"/>
  </w:num>
  <w:num w:numId="33">
    <w:abstractNumId w:val="17"/>
  </w:num>
  <w:num w:numId="34">
    <w:abstractNumId w:val="3"/>
  </w:num>
  <w:num w:numId="35">
    <w:abstractNumId w:val="8"/>
  </w:num>
  <w:num w:numId="36">
    <w:abstractNumId w:val="28"/>
  </w:num>
  <w:num w:numId="37">
    <w:abstractNumId w:val="33"/>
  </w:num>
  <w:num w:numId="38">
    <w:abstractNumId w:val="19"/>
  </w:num>
  <w:num w:numId="39">
    <w:abstractNumId w:val="20"/>
  </w:num>
  <w:num w:numId="40">
    <w:abstractNumId w:val="15"/>
  </w:num>
  <w:num w:numId="41">
    <w:abstractNumId w:val="27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Mq8FAGfrLYotAAAA"/>
  </w:docVars>
  <w:rsids>
    <w:rsidRoot w:val="00D209CB"/>
    <w:rsid w:val="00000CBE"/>
    <w:rsid w:val="00000EDF"/>
    <w:rsid w:val="00002537"/>
    <w:rsid w:val="00014E96"/>
    <w:rsid w:val="000154B3"/>
    <w:rsid w:val="000159B7"/>
    <w:rsid w:val="00020030"/>
    <w:rsid w:val="00021284"/>
    <w:rsid w:val="000216AE"/>
    <w:rsid w:val="000228C1"/>
    <w:rsid w:val="000257B8"/>
    <w:rsid w:val="000269ED"/>
    <w:rsid w:val="00035E7C"/>
    <w:rsid w:val="0004053C"/>
    <w:rsid w:val="000417BE"/>
    <w:rsid w:val="000430B8"/>
    <w:rsid w:val="00046D34"/>
    <w:rsid w:val="000470BE"/>
    <w:rsid w:val="0004766D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1597"/>
    <w:rsid w:val="0007506B"/>
    <w:rsid w:val="00075E44"/>
    <w:rsid w:val="0008064E"/>
    <w:rsid w:val="00083102"/>
    <w:rsid w:val="00083166"/>
    <w:rsid w:val="0009353A"/>
    <w:rsid w:val="000978EE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0F0948"/>
    <w:rsid w:val="00100CB0"/>
    <w:rsid w:val="001075AE"/>
    <w:rsid w:val="001117FE"/>
    <w:rsid w:val="00113ED1"/>
    <w:rsid w:val="0012044D"/>
    <w:rsid w:val="001214CB"/>
    <w:rsid w:val="00124D60"/>
    <w:rsid w:val="00124F95"/>
    <w:rsid w:val="00132323"/>
    <w:rsid w:val="001400F7"/>
    <w:rsid w:val="00142377"/>
    <w:rsid w:val="001431E7"/>
    <w:rsid w:val="00146128"/>
    <w:rsid w:val="001464E9"/>
    <w:rsid w:val="0014733D"/>
    <w:rsid w:val="001524A1"/>
    <w:rsid w:val="001537BC"/>
    <w:rsid w:val="00160F9E"/>
    <w:rsid w:val="00162B88"/>
    <w:rsid w:val="00164BAE"/>
    <w:rsid w:val="00165088"/>
    <w:rsid w:val="00165572"/>
    <w:rsid w:val="0017352A"/>
    <w:rsid w:val="00175B4D"/>
    <w:rsid w:val="0018001D"/>
    <w:rsid w:val="00180FA4"/>
    <w:rsid w:val="001957A8"/>
    <w:rsid w:val="001A3E95"/>
    <w:rsid w:val="001A6172"/>
    <w:rsid w:val="001B7706"/>
    <w:rsid w:val="001C2EAA"/>
    <w:rsid w:val="001C38C6"/>
    <w:rsid w:val="001C5CA8"/>
    <w:rsid w:val="001C61EA"/>
    <w:rsid w:val="001D02AE"/>
    <w:rsid w:val="001D0624"/>
    <w:rsid w:val="001D426E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2DB5"/>
    <w:rsid w:val="002036C0"/>
    <w:rsid w:val="0020476F"/>
    <w:rsid w:val="00207760"/>
    <w:rsid w:val="002116CB"/>
    <w:rsid w:val="00211FBC"/>
    <w:rsid w:val="00214714"/>
    <w:rsid w:val="00215684"/>
    <w:rsid w:val="00221835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6399A"/>
    <w:rsid w:val="00263FFD"/>
    <w:rsid w:val="00275BEE"/>
    <w:rsid w:val="00277725"/>
    <w:rsid w:val="00283B8A"/>
    <w:rsid w:val="00283BB5"/>
    <w:rsid w:val="002854C1"/>
    <w:rsid w:val="00286A6C"/>
    <w:rsid w:val="00287119"/>
    <w:rsid w:val="00291A3D"/>
    <w:rsid w:val="00293F87"/>
    <w:rsid w:val="00296A79"/>
    <w:rsid w:val="002A0F18"/>
    <w:rsid w:val="002A0F74"/>
    <w:rsid w:val="002A27F6"/>
    <w:rsid w:val="002A4E85"/>
    <w:rsid w:val="002A6A82"/>
    <w:rsid w:val="002B3BA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35E4"/>
    <w:rsid w:val="0030551C"/>
    <w:rsid w:val="00307EDC"/>
    <w:rsid w:val="00321D26"/>
    <w:rsid w:val="00322036"/>
    <w:rsid w:val="003227A2"/>
    <w:rsid w:val="00324315"/>
    <w:rsid w:val="0033391F"/>
    <w:rsid w:val="0033577E"/>
    <w:rsid w:val="00335FED"/>
    <w:rsid w:val="00336E5D"/>
    <w:rsid w:val="00337541"/>
    <w:rsid w:val="0034419F"/>
    <w:rsid w:val="0035060A"/>
    <w:rsid w:val="003609BC"/>
    <w:rsid w:val="00361A8E"/>
    <w:rsid w:val="0036497C"/>
    <w:rsid w:val="0036604D"/>
    <w:rsid w:val="003700FA"/>
    <w:rsid w:val="00372C82"/>
    <w:rsid w:val="00375011"/>
    <w:rsid w:val="0038002A"/>
    <w:rsid w:val="00386080"/>
    <w:rsid w:val="00391432"/>
    <w:rsid w:val="00391C77"/>
    <w:rsid w:val="00393321"/>
    <w:rsid w:val="0039516F"/>
    <w:rsid w:val="003A53DD"/>
    <w:rsid w:val="003A7101"/>
    <w:rsid w:val="003A7480"/>
    <w:rsid w:val="003A7EF3"/>
    <w:rsid w:val="003B093E"/>
    <w:rsid w:val="003B2A14"/>
    <w:rsid w:val="003B2D4A"/>
    <w:rsid w:val="003B590D"/>
    <w:rsid w:val="003C20BE"/>
    <w:rsid w:val="003C3704"/>
    <w:rsid w:val="003C3C7F"/>
    <w:rsid w:val="003C7796"/>
    <w:rsid w:val="003D190A"/>
    <w:rsid w:val="003D3A1A"/>
    <w:rsid w:val="003D5C08"/>
    <w:rsid w:val="003D7891"/>
    <w:rsid w:val="003E1B13"/>
    <w:rsid w:val="003E375D"/>
    <w:rsid w:val="003E3D2B"/>
    <w:rsid w:val="003E76CA"/>
    <w:rsid w:val="003F083D"/>
    <w:rsid w:val="003F0BC1"/>
    <w:rsid w:val="003F0EA5"/>
    <w:rsid w:val="003F1044"/>
    <w:rsid w:val="003F35C0"/>
    <w:rsid w:val="003F4595"/>
    <w:rsid w:val="0040005C"/>
    <w:rsid w:val="0040300F"/>
    <w:rsid w:val="0041332F"/>
    <w:rsid w:val="0041409A"/>
    <w:rsid w:val="004175AB"/>
    <w:rsid w:val="00422B99"/>
    <w:rsid w:val="00423947"/>
    <w:rsid w:val="0042430F"/>
    <w:rsid w:val="00430F12"/>
    <w:rsid w:val="00433926"/>
    <w:rsid w:val="004350AB"/>
    <w:rsid w:val="00435D14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57A"/>
    <w:rsid w:val="00476E34"/>
    <w:rsid w:val="004802C5"/>
    <w:rsid w:val="004806F9"/>
    <w:rsid w:val="00485E17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E2ABC"/>
    <w:rsid w:val="004E3DE3"/>
    <w:rsid w:val="004F309B"/>
    <w:rsid w:val="004F5D10"/>
    <w:rsid w:val="00504DCF"/>
    <w:rsid w:val="00511A96"/>
    <w:rsid w:val="005128D6"/>
    <w:rsid w:val="00513A0D"/>
    <w:rsid w:val="00513B1E"/>
    <w:rsid w:val="00514878"/>
    <w:rsid w:val="0052470F"/>
    <w:rsid w:val="005265A8"/>
    <w:rsid w:val="00533A02"/>
    <w:rsid w:val="00533A3A"/>
    <w:rsid w:val="00537546"/>
    <w:rsid w:val="005449D7"/>
    <w:rsid w:val="00545E48"/>
    <w:rsid w:val="0055192A"/>
    <w:rsid w:val="00554FE6"/>
    <w:rsid w:val="005570C8"/>
    <w:rsid w:val="00560632"/>
    <w:rsid w:val="00566390"/>
    <w:rsid w:val="00574740"/>
    <w:rsid w:val="00574C32"/>
    <w:rsid w:val="00583174"/>
    <w:rsid w:val="005841D0"/>
    <w:rsid w:val="00585294"/>
    <w:rsid w:val="00591594"/>
    <w:rsid w:val="005A0F40"/>
    <w:rsid w:val="005A23E7"/>
    <w:rsid w:val="005A63DE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E4D77"/>
    <w:rsid w:val="005E5E01"/>
    <w:rsid w:val="005F0151"/>
    <w:rsid w:val="005F466E"/>
    <w:rsid w:val="005F5281"/>
    <w:rsid w:val="005F6932"/>
    <w:rsid w:val="00602E99"/>
    <w:rsid w:val="006160C9"/>
    <w:rsid w:val="006171A4"/>
    <w:rsid w:val="00621CBE"/>
    <w:rsid w:val="006233BB"/>
    <w:rsid w:val="00627D36"/>
    <w:rsid w:val="00631D80"/>
    <w:rsid w:val="00640A5C"/>
    <w:rsid w:val="00640B71"/>
    <w:rsid w:val="006476B7"/>
    <w:rsid w:val="00653AC4"/>
    <w:rsid w:val="0065444E"/>
    <w:rsid w:val="00657E1E"/>
    <w:rsid w:val="0066064E"/>
    <w:rsid w:val="00660CFA"/>
    <w:rsid w:val="006619CA"/>
    <w:rsid w:val="00661CAE"/>
    <w:rsid w:val="006717A3"/>
    <w:rsid w:val="00684CC2"/>
    <w:rsid w:val="00687625"/>
    <w:rsid w:val="00687AD7"/>
    <w:rsid w:val="00687DD9"/>
    <w:rsid w:val="006903D9"/>
    <w:rsid w:val="006919B1"/>
    <w:rsid w:val="006968BE"/>
    <w:rsid w:val="006A0A85"/>
    <w:rsid w:val="006A2483"/>
    <w:rsid w:val="006A2AEE"/>
    <w:rsid w:val="006A33BD"/>
    <w:rsid w:val="006A35D8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3B6B"/>
    <w:rsid w:val="006D4BDC"/>
    <w:rsid w:val="006D73A0"/>
    <w:rsid w:val="006E4975"/>
    <w:rsid w:val="006F7259"/>
    <w:rsid w:val="006F744D"/>
    <w:rsid w:val="00701BA7"/>
    <w:rsid w:val="0071555D"/>
    <w:rsid w:val="00720B15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574D8"/>
    <w:rsid w:val="00760A85"/>
    <w:rsid w:val="00762AD9"/>
    <w:rsid w:val="007631CD"/>
    <w:rsid w:val="007654A5"/>
    <w:rsid w:val="007678FA"/>
    <w:rsid w:val="007776CB"/>
    <w:rsid w:val="00786C22"/>
    <w:rsid w:val="0079028C"/>
    <w:rsid w:val="00792DEB"/>
    <w:rsid w:val="00795E8A"/>
    <w:rsid w:val="007960EF"/>
    <w:rsid w:val="007A1A47"/>
    <w:rsid w:val="007A338C"/>
    <w:rsid w:val="007A6003"/>
    <w:rsid w:val="007A6174"/>
    <w:rsid w:val="007B0A82"/>
    <w:rsid w:val="007C1FAE"/>
    <w:rsid w:val="007C61C6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0579E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0115"/>
    <w:rsid w:val="00834B54"/>
    <w:rsid w:val="00840CB4"/>
    <w:rsid w:val="008417DA"/>
    <w:rsid w:val="00842247"/>
    <w:rsid w:val="00842270"/>
    <w:rsid w:val="0085272A"/>
    <w:rsid w:val="00853C0B"/>
    <w:rsid w:val="00854D50"/>
    <w:rsid w:val="00856473"/>
    <w:rsid w:val="0086274A"/>
    <w:rsid w:val="00862EF0"/>
    <w:rsid w:val="008647C0"/>
    <w:rsid w:val="00875475"/>
    <w:rsid w:val="008910BB"/>
    <w:rsid w:val="00892B74"/>
    <w:rsid w:val="00893389"/>
    <w:rsid w:val="00893463"/>
    <w:rsid w:val="008A1CFA"/>
    <w:rsid w:val="008B0720"/>
    <w:rsid w:val="008B5D00"/>
    <w:rsid w:val="008B685E"/>
    <w:rsid w:val="008C5E20"/>
    <w:rsid w:val="008D2A65"/>
    <w:rsid w:val="008E01F5"/>
    <w:rsid w:val="008E2764"/>
    <w:rsid w:val="008F1C84"/>
    <w:rsid w:val="00900F89"/>
    <w:rsid w:val="009037AB"/>
    <w:rsid w:val="009049D5"/>
    <w:rsid w:val="009068A2"/>
    <w:rsid w:val="009133F3"/>
    <w:rsid w:val="00917BD6"/>
    <w:rsid w:val="00924B6D"/>
    <w:rsid w:val="00925972"/>
    <w:rsid w:val="00930522"/>
    <w:rsid w:val="009316DA"/>
    <w:rsid w:val="00937681"/>
    <w:rsid w:val="00943296"/>
    <w:rsid w:val="00951AAD"/>
    <w:rsid w:val="009613FB"/>
    <w:rsid w:val="009624ED"/>
    <w:rsid w:val="00973544"/>
    <w:rsid w:val="00974101"/>
    <w:rsid w:val="0097782E"/>
    <w:rsid w:val="00980908"/>
    <w:rsid w:val="0099044D"/>
    <w:rsid w:val="00991CA2"/>
    <w:rsid w:val="00996490"/>
    <w:rsid w:val="00997BD4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65D2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27C1"/>
    <w:rsid w:val="00A47675"/>
    <w:rsid w:val="00A53256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86BFF"/>
    <w:rsid w:val="00A940F8"/>
    <w:rsid w:val="00A959DF"/>
    <w:rsid w:val="00AA1603"/>
    <w:rsid w:val="00AA7E4A"/>
    <w:rsid w:val="00AB068F"/>
    <w:rsid w:val="00AB12B2"/>
    <w:rsid w:val="00AB2D1A"/>
    <w:rsid w:val="00AB5408"/>
    <w:rsid w:val="00AC03A6"/>
    <w:rsid w:val="00AC7801"/>
    <w:rsid w:val="00AD097A"/>
    <w:rsid w:val="00AD5AB6"/>
    <w:rsid w:val="00AE69A6"/>
    <w:rsid w:val="00AF115D"/>
    <w:rsid w:val="00B010E1"/>
    <w:rsid w:val="00B037D5"/>
    <w:rsid w:val="00B07923"/>
    <w:rsid w:val="00B07A96"/>
    <w:rsid w:val="00B138F8"/>
    <w:rsid w:val="00B14B6A"/>
    <w:rsid w:val="00B167DC"/>
    <w:rsid w:val="00B21826"/>
    <w:rsid w:val="00B2313C"/>
    <w:rsid w:val="00B26E53"/>
    <w:rsid w:val="00B27C0B"/>
    <w:rsid w:val="00B448AF"/>
    <w:rsid w:val="00B5089D"/>
    <w:rsid w:val="00B66F11"/>
    <w:rsid w:val="00B6741C"/>
    <w:rsid w:val="00B7003E"/>
    <w:rsid w:val="00B75509"/>
    <w:rsid w:val="00B8273A"/>
    <w:rsid w:val="00B93686"/>
    <w:rsid w:val="00B95F7E"/>
    <w:rsid w:val="00B976C4"/>
    <w:rsid w:val="00BA0478"/>
    <w:rsid w:val="00BA13C5"/>
    <w:rsid w:val="00BA42D7"/>
    <w:rsid w:val="00BB01EF"/>
    <w:rsid w:val="00BB11D6"/>
    <w:rsid w:val="00BB1C6F"/>
    <w:rsid w:val="00BB2CB7"/>
    <w:rsid w:val="00BB6AD8"/>
    <w:rsid w:val="00BC016A"/>
    <w:rsid w:val="00BC06D7"/>
    <w:rsid w:val="00BC148F"/>
    <w:rsid w:val="00BC2EB4"/>
    <w:rsid w:val="00BD03CF"/>
    <w:rsid w:val="00BD7F1A"/>
    <w:rsid w:val="00BE6DF9"/>
    <w:rsid w:val="00BF1D52"/>
    <w:rsid w:val="00BF257E"/>
    <w:rsid w:val="00C023C6"/>
    <w:rsid w:val="00C03CF3"/>
    <w:rsid w:val="00C06C4E"/>
    <w:rsid w:val="00C1244A"/>
    <w:rsid w:val="00C125F7"/>
    <w:rsid w:val="00C36166"/>
    <w:rsid w:val="00C40E7D"/>
    <w:rsid w:val="00C43564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38E5"/>
    <w:rsid w:val="00C86519"/>
    <w:rsid w:val="00C87E90"/>
    <w:rsid w:val="00C90EA3"/>
    <w:rsid w:val="00C913D0"/>
    <w:rsid w:val="00CA1B21"/>
    <w:rsid w:val="00CB05DB"/>
    <w:rsid w:val="00CB4487"/>
    <w:rsid w:val="00CB7400"/>
    <w:rsid w:val="00CC0D63"/>
    <w:rsid w:val="00CC2DA1"/>
    <w:rsid w:val="00CC67CB"/>
    <w:rsid w:val="00CC6A95"/>
    <w:rsid w:val="00CD0685"/>
    <w:rsid w:val="00CD0CEE"/>
    <w:rsid w:val="00CD58E7"/>
    <w:rsid w:val="00CE3507"/>
    <w:rsid w:val="00CE5F2D"/>
    <w:rsid w:val="00CE76E5"/>
    <w:rsid w:val="00CF2068"/>
    <w:rsid w:val="00CF2313"/>
    <w:rsid w:val="00CF4362"/>
    <w:rsid w:val="00CF46FA"/>
    <w:rsid w:val="00CF475D"/>
    <w:rsid w:val="00CF6E83"/>
    <w:rsid w:val="00D00926"/>
    <w:rsid w:val="00D00942"/>
    <w:rsid w:val="00D04527"/>
    <w:rsid w:val="00D10ACB"/>
    <w:rsid w:val="00D13A7E"/>
    <w:rsid w:val="00D14DEC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1130"/>
    <w:rsid w:val="00D57C64"/>
    <w:rsid w:val="00D60C5B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2838"/>
    <w:rsid w:val="00DA3AD0"/>
    <w:rsid w:val="00DA5BD6"/>
    <w:rsid w:val="00DA6B5F"/>
    <w:rsid w:val="00DB2180"/>
    <w:rsid w:val="00DB5595"/>
    <w:rsid w:val="00DC1207"/>
    <w:rsid w:val="00DC1A93"/>
    <w:rsid w:val="00DC3466"/>
    <w:rsid w:val="00DC6D1D"/>
    <w:rsid w:val="00DD1CDC"/>
    <w:rsid w:val="00DE2566"/>
    <w:rsid w:val="00DE3D71"/>
    <w:rsid w:val="00DE3DCF"/>
    <w:rsid w:val="00DE4D3D"/>
    <w:rsid w:val="00DE54D9"/>
    <w:rsid w:val="00DF4FA4"/>
    <w:rsid w:val="00E00933"/>
    <w:rsid w:val="00E0368B"/>
    <w:rsid w:val="00E05465"/>
    <w:rsid w:val="00E12175"/>
    <w:rsid w:val="00E12AC2"/>
    <w:rsid w:val="00E2434B"/>
    <w:rsid w:val="00E24CA1"/>
    <w:rsid w:val="00E2676E"/>
    <w:rsid w:val="00E267CA"/>
    <w:rsid w:val="00E3130A"/>
    <w:rsid w:val="00E356E0"/>
    <w:rsid w:val="00E35B6B"/>
    <w:rsid w:val="00E3726E"/>
    <w:rsid w:val="00E374B7"/>
    <w:rsid w:val="00E4064B"/>
    <w:rsid w:val="00E40ABF"/>
    <w:rsid w:val="00E41844"/>
    <w:rsid w:val="00E44386"/>
    <w:rsid w:val="00E447C6"/>
    <w:rsid w:val="00E51E4A"/>
    <w:rsid w:val="00E53A6F"/>
    <w:rsid w:val="00E56CE8"/>
    <w:rsid w:val="00E63052"/>
    <w:rsid w:val="00E729E6"/>
    <w:rsid w:val="00E74A9E"/>
    <w:rsid w:val="00E75515"/>
    <w:rsid w:val="00E75FB1"/>
    <w:rsid w:val="00E76555"/>
    <w:rsid w:val="00E76FFA"/>
    <w:rsid w:val="00E82424"/>
    <w:rsid w:val="00E82530"/>
    <w:rsid w:val="00E8284C"/>
    <w:rsid w:val="00E840C2"/>
    <w:rsid w:val="00E85D5A"/>
    <w:rsid w:val="00E90761"/>
    <w:rsid w:val="00E9080E"/>
    <w:rsid w:val="00E91748"/>
    <w:rsid w:val="00E92661"/>
    <w:rsid w:val="00E9333F"/>
    <w:rsid w:val="00E943D6"/>
    <w:rsid w:val="00E96068"/>
    <w:rsid w:val="00E96AA5"/>
    <w:rsid w:val="00E97365"/>
    <w:rsid w:val="00EB0104"/>
    <w:rsid w:val="00EB409C"/>
    <w:rsid w:val="00EB4F33"/>
    <w:rsid w:val="00EC0474"/>
    <w:rsid w:val="00EC2126"/>
    <w:rsid w:val="00EC5C18"/>
    <w:rsid w:val="00EC76D3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40C8"/>
    <w:rsid w:val="00F15480"/>
    <w:rsid w:val="00F173E4"/>
    <w:rsid w:val="00F17C14"/>
    <w:rsid w:val="00F214D7"/>
    <w:rsid w:val="00F23D48"/>
    <w:rsid w:val="00F23F06"/>
    <w:rsid w:val="00F26341"/>
    <w:rsid w:val="00F271C4"/>
    <w:rsid w:val="00F30A32"/>
    <w:rsid w:val="00F32BBA"/>
    <w:rsid w:val="00F349E0"/>
    <w:rsid w:val="00F34CB9"/>
    <w:rsid w:val="00F41D98"/>
    <w:rsid w:val="00F47B4A"/>
    <w:rsid w:val="00F5232E"/>
    <w:rsid w:val="00F53188"/>
    <w:rsid w:val="00F53C25"/>
    <w:rsid w:val="00F56E94"/>
    <w:rsid w:val="00F653B9"/>
    <w:rsid w:val="00F76199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8BA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  <w:style w:type="paragraph" w:styleId="21">
    <w:name w:val="toc 2"/>
    <w:basedOn w:val="a"/>
    <w:next w:val="a"/>
    <w:autoRedefine/>
    <w:uiPriority w:val="39"/>
    <w:unhideWhenUsed/>
    <w:rsid w:val="00640A5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2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0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7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0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3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8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1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9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4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6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6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4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0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6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7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8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getcomposer.org/Composer-Setup.exe" TargetMode="External"/><Relationship Id="rId26" Type="http://schemas.openxmlformats.org/officeDocument/2006/relationships/image" Target="media/image13.png"/><Relationship Id="rId39" Type="http://schemas.openxmlformats.org/officeDocument/2006/relationships/fontTable" Target="fontTable.xml"/><Relationship Id="rId21" Type="http://schemas.openxmlformats.org/officeDocument/2006/relationships/image" Target="media/image9.png"/><Relationship Id="rId34" Type="http://schemas.openxmlformats.org/officeDocument/2006/relationships/hyperlink" Target="https://craftcms.stackexchange.com/questions/33547/composer-update-missing-zip-extension-ext-zip-on-maco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etcomposer.org/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regex101.com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image" Target="media/image2.png"/><Relationship Id="rId19" Type="http://schemas.openxmlformats.org/officeDocument/2006/relationships/hyperlink" Target="https://getcomposer.org/download/" TargetMode="External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oleObject" Target="embeddings/oleObject1.bin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8" Type="http://schemas.openxmlformats.org/officeDocument/2006/relationships/hyperlink" Target="https://github.com/telunyang/php_iii_uiux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23F0DE-E863-490C-813A-11BC1A59A1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0</TotalTime>
  <Pages>92</Pages>
  <Words>9679</Words>
  <Characters>55176</Characters>
  <Application>Microsoft Office Word</Application>
  <DocSecurity>0</DocSecurity>
  <Lines>459</Lines>
  <Paragraphs>129</Paragraphs>
  <ScaleCrop>false</ScaleCrop>
  <Company/>
  <LinksUpToDate>false</LinksUpToDate>
  <CharactersWithSpaces>6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08</cp:revision>
  <cp:lastPrinted>2021-07-20T17:08:00Z</cp:lastPrinted>
  <dcterms:created xsi:type="dcterms:W3CDTF">2021-04-24T07:11:00Z</dcterms:created>
  <dcterms:modified xsi:type="dcterms:W3CDTF">2021-07-20T17:08:00Z</dcterms:modified>
</cp:coreProperties>
</file>